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55CAC9" w14:textId="06A26977" w:rsidR="00B416A8" w:rsidRDefault="00B416A8">
      <w:pPr>
        <w:widowControl/>
        <w:autoSpaceDE/>
        <w:autoSpaceDN/>
        <w:spacing w:after="160" w:line="259" w:lineRule="auto"/>
        <w:rPr>
          <w:rFonts w:ascii="Arial Narrow" w:hAnsi="Arial Narrow"/>
          <w:b/>
          <w:lang w:val="sk-SK"/>
        </w:rPr>
      </w:pPr>
    </w:p>
    <w:p w14:paraId="6577B5D1" w14:textId="77777777" w:rsidR="00BA0728" w:rsidRPr="009D6F8D" w:rsidRDefault="00BA0728" w:rsidP="00BA0728">
      <w:pPr>
        <w:spacing w:before="120"/>
        <w:jc w:val="center"/>
        <w:rPr>
          <w:rFonts w:ascii="Arial Narrow" w:hAnsi="Arial Narrow" w:cs="Arial"/>
          <w:b/>
          <w:bCs/>
        </w:rPr>
      </w:pPr>
      <w:r w:rsidRPr="009D6F8D">
        <w:rPr>
          <w:rFonts w:ascii="Arial Narrow" w:hAnsi="Arial Narrow" w:cs="Arial"/>
          <w:b/>
          <w:bCs/>
        </w:rPr>
        <w:t>KRITÉRIUM NA VYHODNOTENIE PONÚK,</w:t>
      </w:r>
    </w:p>
    <w:p w14:paraId="589B0ADE" w14:textId="5C92A072" w:rsidR="00224BB9" w:rsidRDefault="00BA0728" w:rsidP="00BA0728">
      <w:pPr>
        <w:jc w:val="center"/>
        <w:rPr>
          <w:rFonts w:ascii="Arial Narrow" w:hAnsi="Arial Narrow" w:cs="Arial"/>
          <w:b/>
          <w:bCs/>
        </w:rPr>
      </w:pPr>
      <w:r w:rsidRPr="009D6F8D">
        <w:rPr>
          <w:rFonts w:ascii="Arial Narrow" w:hAnsi="Arial Narrow" w:cs="Arial"/>
          <w:b/>
          <w:bCs/>
        </w:rPr>
        <w:t>PRAVIDLÁ   UPLATŇOVANIA   KRITÉRIA  NA VYHODNOTENIE PONÚK</w:t>
      </w:r>
      <w:r w:rsidR="007403BA">
        <w:rPr>
          <w:rFonts w:ascii="Arial Narrow" w:hAnsi="Arial Narrow" w:cs="Arial"/>
          <w:b/>
          <w:bCs/>
        </w:rPr>
        <w:t xml:space="preserve"> A PRAVIDLÁ ELEKTRONICKEJ AUKCIE</w:t>
      </w:r>
    </w:p>
    <w:p w14:paraId="23D6BC61" w14:textId="4F270AF6" w:rsidR="00BA0728" w:rsidRPr="001542D0" w:rsidRDefault="001542D0" w:rsidP="00BA0728">
      <w:pPr>
        <w:adjustRightInd w:val="0"/>
        <w:spacing w:before="120" w:after="120"/>
        <w:jc w:val="center"/>
        <w:rPr>
          <w:rFonts w:ascii="Arial Narrow" w:eastAsia="Calibri" w:hAnsi="Arial Narrow"/>
          <w:i/>
          <w:iCs/>
          <w:lang w:eastAsia="sk-SK"/>
        </w:rPr>
      </w:pPr>
      <w:r w:rsidRPr="001542D0">
        <w:rPr>
          <w:rFonts w:ascii="Arial Narrow" w:eastAsia="Calibri" w:hAnsi="Arial Narrow"/>
          <w:i/>
          <w:iCs/>
          <w:lang w:eastAsia="sk-SK"/>
        </w:rPr>
        <w:t>Zabezpečenie dodávky elektrickej energie na r</w:t>
      </w:r>
      <w:r w:rsidR="00372ED8">
        <w:rPr>
          <w:rFonts w:ascii="Arial Narrow" w:eastAsia="Calibri" w:hAnsi="Arial Narrow"/>
          <w:i/>
          <w:iCs/>
          <w:lang w:eastAsia="sk-SK"/>
        </w:rPr>
        <w:t>ok</w:t>
      </w:r>
      <w:r w:rsidRPr="001542D0">
        <w:rPr>
          <w:rFonts w:ascii="Arial Narrow" w:eastAsia="Calibri" w:hAnsi="Arial Narrow"/>
          <w:i/>
          <w:iCs/>
          <w:lang w:eastAsia="sk-SK"/>
        </w:rPr>
        <w:t xml:space="preserve"> 2026</w:t>
      </w:r>
    </w:p>
    <w:p w14:paraId="0DFEBB86" w14:textId="77777777" w:rsidR="001542D0" w:rsidRPr="00610F7D" w:rsidRDefault="001542D0" w:rsidP="00BA0728">
      <w:pPr>
        <w:adjustRightInd w:val="0"/>
        <w:spacing w:before="120" w:after="120"/>
        <w:jc w:val="center"/>
        <w:rPr>
          <w:rFonts w:ascii="Arial Narrow" w:eastAsia="Calibri" w:hAnsi="Arial Narrow"/>
          <w:i/>
          <w:iCs/>
          <w:lang w:eastAsia="sk-SK"/>
        </w:rPr>
      </w:pPr>
    </w:p>
    <w:p w14:paraId="000587F8" w14:textId="77777777" w:rsidR="00BA0728" w:rsidRPr="009D6F8D" w:rsidRDefault="00BA0728" w:rsidP="00BA0728">
      <w:pPr>
        <w:adjustRightInd w:val="0"/>
        <w:spacing w:before="120" w:after="120"/>
        <w:jc w:val="both"/>
        <w:rPr>
          <w:rFonts w:ascii="Arial Narrow" w:eastAsia="Calibri" w:hAnsi="Arial Narrow"/>
          <w:lang w:eastAsia="sk-SK"/>
        </w:rPr>
      </w:pPr>
      <w:r w:rsidRPr="009D6F8D">
        <w:rPr>
          <w:rFonts w:ascii="Arial Narrow" w:eastAsia="Calibri" w:hAnsi="Arial Narrow"/>
          <w:lang w:eastAsia="sk-SK"/>
        </w:rPr>
        <w:t xml:space="preserve">Komisia na vyhodnotenie ponúk prostredníctvom systému </w:t>
      </w:r>
      <w:r w:rsidRPr="00AB4AD2">
        <w:rPr>
          <w:rFonts w:ascii="Arial Narrow" w:eastAsia="Calibri" w:hAnsi="Arial Narrow"/>
          <w:lang w:eastAsia="sk-SK"/>
        </w:rPr>
        <w:t>JOSEPHINE</w:t>
      </w:r>
      <w:r w:rsidRPr="009D6F8D">
        <w:rPr>
          <w:rFonts w:ascii="Arial Narrow" w:eastAsia="Calibri" w:hAnsi="Arial Narrow"/>
          <w:lang w:eastAsia="sk-SK"/>
        </w:rPr>
        <w:t xml:space="preserve"> automatizovaným spôsobom v súlade so zákonom vyhodnotí ponuky uchádzačov, ktoré neboli vylúčené, podľa kritéria na vyhodnotenie ponúk (ďalej len „kritérium“</w:t>
      </w:r>
      <w:r>
        <w:rPr>
          <w:rFonts w:ascii="Arial Narrow" w:eastAsia="Calibri" w:hAnsi="Arial Narrow"/>
          <w:lang w:eastAsia="sk-SK"/>
        </w:rPr>
        <w:t>), určeného vo V</w:t>
      </w:r>
      <w:r w:rsidRPr="009D6F8D">
        <w:rPr>
          <w:rFonts w:ascii="Arial Narrow" w:eastAsia="Calibri" w:hAnsi="Arial Narrow"/>
          <w:lang w:eastAsia="sk-SK"/>
        </w:rPr>
        <w:t>ýzve na predkladanie ponúk a na základe pravidiel jeho uplatnenia určených v tejto časti súťažných podkladoch.</w:t>
      </w:r>
    </w:p>
    <w:p w14:paraId="6F3DE771" w14:textId="48D8FF1B" w:rsidR="00BA0728" w:rsidRPr="009D6F8D" w:rsidRDefault="00BA0728" w:rsidP="00BA0728">
      <w:pPr>
        <w:spacing w:before="120" w:after="120"/>
        <w:jc w:val="both"/>
        <w:rPr>
          <w:rFonts w:ascii="Arial Narrow" w:hAnsi="Arial Narrow" w:cs="Arial"/>
          <w:b/>
        </w:rPr>
      </w:pPr>
      <w:r w:rsidRPr="00880CF7">
        <w:rPr>
          <w:rFonts w:ascii="Arial Narrow" w:hAnsi="Arial Narrow" w:cs="Arial"/>
        </w:rPr>
        <w:t>Kritérium na vyhodnotenie ponúk</w:t>
      </w:r>
      <w:r>
        <w:rPr>
          <w:rFonts w:ascii="Arial Narrow" w:hAnsi="Arial Narrow" w:cs="Arial"/>
        </w:rPr>
        <w:t xml:space="preserve"> je</w:t>
      </w:r>
      <w:r w:rsidRPr="00880CF7">
        <w:rPr>
          <w:rFonts w:ascii="Arial Narrow" w:hAnsi="Arial Narrow" w:cs="Arial"/>
        </w:rPr>
        <w:t>:</w:t>
      </w:r>
      <w:r w:rsidRPr="009D6F8D">
        <w:rPr>
          <w:rFonts w:ascii="Arial Narrow" w:hAnsi="Arial Narrow" w:cs="Arial"/>
          <w:b/>
        </w:rPr>
        <w:t xml:space="preserve"> </w:t>
      </w:r>
      <w:r w:rsidRPr="00BA0728">
        <w:rPr>
          <w:rFonts w:ascii="Arial Narrow" w:hAnsi="Arial Narrow" w:cs="Arial"/>
          <w:b/>
        </w:rPr>
        <w:t xml:space="preserve">Najnižšia Cena za dodávku </w:t>
      </w:r>
      <w:r w:rsidR="001542D0" w:rsidRPr="001542D0">
        <w:rPr>
          <w:rFonts w:ascii="Arial Narrow" w:hAnsi="Arial Narrow" w:cs="Arial"/>
          <w:b/>
        </w:rPr>
        <w:t>elektrickej energie</w:t>
      </w:r>
      <w:r w:rsidR="001542D0" w:rsidRPr="00557089">
        <w:rPr>
          <w:rFonts w:ascii="Arial Narrow" w:hAnsi="Arial Narrow"/>
          <w:i/>
          <w:iCs/>
          <w:lang w:val="sk-SK"/>
        </w:rPr>
        <w:t xml:space="preserve"> </w:t>
      </w:r>
      <w:r w:rsidRPr="00BA0728">
        <w:rPr>
          <w:rFonts w:ascii="Arial Narrow" w:hAnsi="Arial Narrow" w:cs="Arial"/>
          <w:b/>
        </w:rPr>
        <w:t>za 1 MWh v EUR bez DPH</w:t>
      </w:r>
    </w:p>
    <w:p w14:paraId="34E4DCA7" w14:textId="77777777" w:rsidR="00BA0728" w:rsidRPr="009D6F8D" w:rsidRDefault="00BA0728" w:rsidP="00BA0728">
      <w:pPr>
        <w:pStyle w:val="Odsekzoznamu"/>
        <w:spacing w:after="120"/>
        <w:ind w:left="0" w:firstLine="0"/>
        <w:jc w:val="both"/>
        <w:rPr>
          <w:rFonts w:ascii="Arial Narrow" w:hAnsi="Arial Narrow"/>
        </w:rPr>
      </w:pPr>
      <w:r w:rsidRPr="009D6F8D">
        <w:rPr>
          <w:rFonts w:ascii="Arial Narrow" w:hAnsi="Arial Narrow"/>
        </w:rPr>
        <w:t xml:space="preserve">Uchádzačom predložený návrh na plnenie tohto kritéria musí byť zaokrúhlený </w:t>
      </w:r>
      <w:r w:rsidRPr="00D9577F">
        <w:rPr>
          <w:rFonts w:ascii="Arial Narrow" w:hAnsi="Arial Narrow"/>
        </w:rPr>
        <w:t>na dve desatinné miesta</w:t>
      </w:r>
      <w:r w:rsidRPr="009D6F8D">
        <w:rPr>
          <w:rFonts w:ascii="Arial Narrow" w:hAnsi="Arial Narrow"/>
        </w:rPr>
        <w:t>.</w:t>
      </w:r>
    </w:p>
    <w:p w14:paraId="4AF1CB02" w14:textId="7431C197" w:rsidR="00BA0728" w:rsidRDefault="00BA0728" w:rsidP="00BA0728">
      <w:pPr>
        <w:spacing w:before="120" w:after="120"/>
        <w:jc w:val="both"/>
        <w:rPr>
          <w:rFonts w:ascii="Arial Narrow" w:hAnsi="Arial Narrow" w:cs="Arial"/>
          <w:b/>
        </w:rPr>
      </w:pPr>
      <w:r w:rsidRPr="009D6F8D">
        <w:rPr>
          <w:rFonts w:ascii="Arial Narrow" w:hAnsi="Arial Narrow" w:cs="Arial"/>
          <w:b/>
        </w:rPr>
        <w:t>Pravidlá na uplatnenie kritéria:</w:t>
      </w:r>
    </w:p>
    <w:p w14:paraId="64F607DF" w14:textId="6B1AAC83" w:rsidR="00BB00C4" w:rsidRDefault="007403BA" w:rsidP="007403BA">
      <w:pPr>
        <w:adjustRightInd w:val="0"/>
        <w:spacing w:before="120" w:after="120"/>
        <w:jc w:val="both"/>
        <w:rPr>
          <w:rFonts w:ascii="Arial Narrow" w:eastAsia="Calibri" w:hAnsi="Arial Narrow"/>
          <w:lang w:eastAsia="sk-SK"/>
        </w:rPr>
      </w:pPr>
      <w:r w:rsidRPr="6F01AE3A">
        <w:rPr>
          <w:rFonts w:ascii="Arial Narrow" w:eastAsia="Calibri" w:hAnsi="Arial Narrow"/>
          <w:lang w:eastAsia="sk-SK"/>
        </w:rPr>
        <w:t>Vyhodnotenie návrhov na plnenie kritéria sa uskutoční prostredníctvom porovnania cien ponúk. Pri vyhodnotení bude zostavené poradie ponúk.</w:t>
      </w:r>
      <w:r>
        <w:t xml:space="preserve"> </w:t>
      </w:r>
      <w:r w:rsidRPr="6F01AE3A">
        <w:rPr>
          <w:rFonts w:ascii="Arial Narrow" w:eastAsia="Calibri" w:hAnsi="Arial Narrow"/>
          <w:lang w:eastAsia="sk-SK"/>
        </w:rPr>
        <w:t>Ponuky budú zoradené podľa výšky ceny, na prvom mieste poradia sa umiestni tá ponuka, ktorá bude obsahovať najnižšiu cenu.</w:t>
      </w:r>
    </w:p>
    <w:p w14:paraId="52045B4A" w14:textId="435F8714" w:rsidR="00BB00C4" w:rsidRDefault="00BB00C4" w:rsidP="00BB00C4">
      <w:pPr>
        <w:pStyle w:val="Textkomentra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BB00C4">
        <w:rPr>
          <w:rFonts w:ascii="Arial Narrow" w:eastAsia="Calibri" w:hAnsi="Arial Narrow"/>
          <w:sz w:val="22"/>
          <w:szCs w:val="22"/>
          <w:lang w:eastAsia="sk-SK"/>
        </w:rPr>
        <w:t>V prípade</w:t>
      </w:r>
      <w:bookmarkStart w:id="0" w:name="_GoBack"/>
      <w:bookmarkEnd w:id="0"/>
      <w:r w:rsidRPr="00BB00C4">
        <w:rPr>
          <w:rFonts w:ascii="Arial Narrow" w:eastAsia="Calibri" w:hAnsi="Arial Narrow"/>
          <w:sz w:val="22"/>
          <w:szCs w:val="22"/>
          <w:lang w:eastAsia="sk-SK"/>
        </w:rPr>
        <w:t>, že uchádzači predložia rovnaké ceny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, budú </w:t>
      </w:r>
      <w:r w:rsidRPr="00BB00C4">
        <w:rPr>
          <w:rFonts w:ascii="Arial Narrow" w:eastAsia="Calibri" w:hAnsi="Arial Narrow"/>
          <w:sz w:val="22"/>
          <w:szCs w:val="22"/>
          <w:lang w:eastAsia="sk-SK"/>
        </w:rPr>
        <w:t>pred začiatkom aukčného kola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 vyzvaní, </w:t>
      </w:r>
      <w:r w:rsidRPr="00BB00C4">
        <w:rPr>
          <w:rFonts w:ascii="Arial Narrow" w:eastAsia="Calibri" w:hAnsi="Arial Narrow"/>
          <w:sz w:val="22"/>
          <w:szCs w:val="22"/>
          <w:lang w:eastAsia="sk-SK"/>
        </w:rPr>
        <w:t>aby svoju ponuku zmenili</w:t>
      </w:r>
      <w:r>
        <w:rPr>
          <w:rFonts w:ascii="Arial Narrow" w:eastAsia="Calibri" w:hAnsi="Arial Narrow"/>
          <w:sz w:val="22"/>
          <w:szCs w:val="22"/>
          <w:lang w:eastAsia="sk-SK"/>
        </w:rPr>
        <w:t>.</w:t>
      </w:r>
    </w:p>
    <w:p w14:paraId="2364E913" w14:textId="77777777" w:rsidR="00BB00C4" w:rsidRDefault="00BB00C4" w:rsidP="00BB00C4">
      <w:pPr>
        <w:pStyle w:val="Textkomentra"/>
        <w:rPr>
          <w:rFonts w:ascii="Arial Narrow" w:eastAsia="Calibri" w:hAnsi="Arial Narrow"/>
          <w:sz w:val="22"/>
          <w:szCs w:val="22"/>
          <w:lang w:eastAsia="sk-SK"/>
        </w:rPr>
      </w:pPr>
    </w:p>
    <w:p w14:paraId="05C12207" w14:textId="2ADEBAF3" w:rsidR="007403BA" w:rsidRPr="008406C1" w:rsidRDefault="007403BA" w:rsidP="007403BA">
      <w:pPr>
        <w:spacing w:line="276" w:lineRule="auto"/>
        <w:jc w:val="both"/>
        <w:rPr>
          <w:rFonts w:ascii="Arial Narrow" w:eastAsia="Calibri" w:hAnsi="Arial Narrow"/>
          <w:b/>
          <w:lang w:eastAsia="sk-SK"/>
        </w:rPr>
      </w:pPr>
      <w:r w:rsidRPr="008406C1">
        <w:rPr>
          <w:rFonts w:ascii="Arial Narrow" w:eastAsia="Calibri" w:hAnsi="Arial Narrow"/>
          <w:b/>
          <w:lang w:eastAsia="sk-SK"/>
        </w:rPr>
        <w:t>Návrh na plnenie kritérií</w:t>
      </w:r>
    </w:p>
    <w:p w14:paraId="5D430E8E" w14:textId="5476039A" w:rsidR="007403BA" w:rsidRPr="008406C1" w:rsidRDefault="007403BA" w:rsidP="007403BA">
      <w:pPr>
        <w:adjustRightInd w:val="0"/>
        <w:spacing w:before="120" w:after="120"/>
        <w:jc w:val="both"/>
        <w:rPr>
          <w:rFonts w:ascii="Arial Narrow" w:eastAsia="Arial Narrow" w:hAnsi="Arial Narrow" w:cs="Arial Narrow"/>
        </w:rPr>
      </w:pPr>
      <w:r w:rsidRPr="0D15A5CB">
        <w:rPr>
          <w:rFonts w:ascii="Arial Narrow" w:hAnsi="Arial Narrow"/>
        </w:rPr>
        <w:t xml:space="preserve">Uchádzač vyplní prílohu č. </w:t>
      </w:r>
      <w:r>
        <w:rPr>
          <w:rFonts w:ascii="Arial Narrow" w:hAnsi="Arial Narrow"/>
        </w:rPr>
        <w:t>4</w:t>
      </w:r>
      <w:r w:rsidRPr="0D15A5CB">
        <w:rPr>
          <w:rFonts w:ascii="Arial Narrow" w:hAnsi="Arial Narrow"/>
        </w:rPr>
        <w:t xml:space="preserve"> týchto SP a predloží ho v ponuke a zároveň vyplní </w:t>
      </w:r>
      <w:r>
        <w:rPr>
          <w:rFonts w:ascii="Arial Narrow" w:hAnsi="Arial Narrow"/>
        </w:rPr>
        <w:t>cenu</w:t>
      </w:r>
      <w:r w:rsidRPr="0D15A5CB">
        <w:rPr>
          <w:rFonts w:ascii="Arial Narrow" w:hAnsi="Arial Narrow"/>
        </w:rPr>
        <w:t xml:space="preserve"> v elektronickom ponukovom formulári v elektronickom prostriedku JOSEPHINE. </w:t>
      </w:r>
      <w:r w:rsidRPr="0D15A5CB">
        <w:rPr>
          <w:rFonts w:ascii="Arial Narrow" w:eastAsia="Arial Narrow" w:hAnsi="Arial Narrow" w:cs="Arial Narrow"/>
        </w:rPr>
        <w:t xml:space="preserve">V prípade rozdielu platia ceny uvedené v prílohe č. </w:t>
      </w:r>
      <w:r>
        <w:rPr>
          <w:rFonts w:ascii="Arial Narrow" w:eastAsia="Arial Narrow" w:hAnsi="Arial Narrow" w:cs="Arial Narrow"/>
        </w:rPr>
        <w:t>4</w:t>
      </w:r>
      <w:r w:rsidRPr="0D15A5CB">
        <w:rPr>
          <w:rFonts w:ascii="Arial Narrow" w:eastAsia="Arial Narrow" w:hAnsi="Arial Narrow" w:cs="Arial Narrow"/>
        </w:rPr>
        <w:t xml:space="preserve"> SP.</w:t>
      </w:r>
    </w:p>
    <w:p w14:paraId="345F6287" w14:textId="77777777" w:rsidR="007403BA" w:rsidRDefault="007403BA" w:rsidP="007403BA">
      <w:pPr>
        <w:adjustRightInd w:val="0"/>
        <w:spacing w:before="120" w:after="120"/>
        <w:jc w:val="both"/>
        <w:rPr>
          <w:rFonts w:ascii="Arial Narrow" w:hAnsi="Arial Narrow"/>
        </w:rPr>
      </w:pPr>
      <w:r w:rsidRPr="008406C1">
        <w:rPr>
          <w:rFonts w:ascii="Arial Narrow" w:hAnsi="Arial Narrow"/>
        </w:rPr>
        <w:t xml:space="preserve">Uchádzač predkladá ponuku v elektronickej podobe v lehote na predkladanie ponúk podľa požiadaviek uvedených v týchto SP. Ponuka je vyhotovená elektronicky v zmysle § 49 ods. 1 písm. a) zákona a vložená do elektronického prostriedku JOSEPHINE umiestnenom na webovej adrese </w:t>
      </w:r>
      <w:hyperlink r:id="rId11" w:history="1">
        <w:r w:rsidRPr="008406C1">
          <w:rPr>
            <w:rStyle w:val="Hypertextovprepojenie"/>
            <w:rFonts w:ascii="Arial Narrow" w:hAnsi="Arial Narrow"/>
          </w:rPr>
          <w:t>https://josephine.proebiz.com/</w:t>
        </w:r>
      </w:hyperlink>
      <w:r w:rsidRPr="008406C1">
        <w:rPr>
          <w:rFonts w:ascii="Arial Narrow" w:hAnsi="Arial Narrow"/>
        </w:rPr>
        <w:t xml:space="preserve">. Elektronická ponuka sa vloží vyplnením ponukového formulára a vložením požadovaných dokladov a dokumentov v elektronickom prostriedku JOSEPHINE umiestnenom na webovej adrese </w:t>
      </w:r>
      <w:hyperlink r:id="rId12" w:history="1">
        <w:r w:rsidRPr="008406C1">
          <w:rPr>
            <w:rStyle w:val="Hypertextovprepojenie"/>
            <w:rFonts w:ascii="Arial Narrow" w:hAnsi="Arial Narrow"/>
          </w:rPr>
          <w:t>https://josephine.proebiz.com/</w:t>
        </w:r>
      </w:hyperlink>
      <w:r w:rsidRPr="008406C1">
        <w:rPr>
          <w:rFonts w:ascii="Arial Narrow" w:hAnsi="Arial Narrow"/>
        </w:rPr>
        <w:t>. V predloženej ponuke prostredníctvom elektronického prostriedku JOSEPHINE musí byť pripojený návrh na plnenie kritérií vyplnením elektronického formulára, v elektronickom prostriedku JOSEPHINE.</w:t>
      </w:r>
    </w:p>
    <w:p w14:paraId="33DCA8C7" w14:textId="77777777" w:rsidR="007403BA" w:rsidRPr="009D6F8D" w:rsidRDefault="007403BA" w:rsidP="00BA0728">
      <w:pPr>
        <w:spacing w:before="120" w:after="120"/>
        <w:jc w:val="both"/>
        <w:rPr>
          <w:rFonts w:ascii="Arial Narrow" w:hAnsi="Arial Narrow" w:cs="Arial"/>
          <w:b/>
        </w:rPr>
      </w:pPr>
    </w:p>
    <w:tbl>
      <w:tblPr>
        <w:tblStyle w:val="Mriekatabuky"/>
        <w:tblW w:w="0" w:type="auto"/>
        <w:jc w:val="center"/>
        <w:tblLook w:val="04A0" w:firstRow="1" w:lastRow="0" w:firstColumn="1" w:lastColumn="0" w:noHBand="0" w:noVBand="1"/>
      </w:tblPr>
      <w:tblGrid>
        <w:gridCol w:w="6096"/>
        <w:gridCol w:w="2977"/>
      </w:tblGrid>
      <w:tr w:rsidR="00BA0728" w:rsidRPr="00224BB9" w14:paraId="53A88F9B" w14:textId="77777777" w:rsidTr="00BA0728">
        <w:trPr>
          <w:jc w:val="center"/>
        </w:trPr>
        <w:tc>
          <w:tcPr>
            <w:tcW w:w="6096" w:type="dxa"/>
            <w:shd w:val="clear" w:color="auto" w:fill="F2F2F2" w:themeFill="background1" w:themeFillShade="F2"/>
            <w:vAlign w:val="center"/>
          </w:tcPr>
          <w:p w14:paraId="2BC4873B" w14:textId="77777777" w:rsidR="00BA0728" w:rsidRPr="00F11110" w:rsidRDefault="00BA0728" w:rsidP="00BA0728">
            <w:pPr>
              <w:rPr>
                <w:rFonts w:ascii="Arial Narrow" w:hAnsi="Arial Narrow"/>
                <w:b/>
                <w:bCs/>
              </w:rPr>
            </w:pPr>
            <w:r w:rsidRPr="00F11110">
              <w:rPr>
                <w:rFonts w:ascii="Arial Narrow" w:hAnsi="Arial Narrow"/>
                <w:b/>
                <w:bCs/>
              </w:rPr>
              <w:t>Špecifikácia ceny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1526D0D7" w14:textId="77777777" w:rsidR="00BA0728" w:rsidRDefault="00BA0728" w:rsidP="00BA0728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Jednotková cena </w:t>
            </w:r>
          </w:p>
          <w:p w14:paraId="2D849DDA" w14:textId="0D2679C9" w:rsidR="00BA0728" w:rsidRPr="00F11110" w:rsidRDefault="00BA0728" w:rsidP="00BA0728">
            <w:pPr>
              <w:jc w:val="center"/>
              <w:rPr>
                <w:rFonts w:ascii="Arial Narrow" w:hAnsi="Arial Narrow"/>
                <w:b/>
                <w:bCs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v</w:t>
            </w:r>
            <w:r>
              <w:rPr>
                <w:rFonts w:ascii="Arial Narrow" w:hAnsi="Arial Narrow"/>
                <w:b/>
                <w:bCs/>
                <w:lang w:val="sk-SK"/>
              </w:rPr>
              <w:t> 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>EUR</w:t>
            </w:r>
            <w:r>
              <w:rPr>
                <w:rFonts w:ascii="Arial Narrow" w:hAnsi="Arial Narrow"/>
                <w:b/>
                <w:bCs/>
                <w:lang w:val="sk-SK"/>
              </w:rPr>
              <w:t>/MWh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 bez DPH</w:t>
            </w:r>
          </w:p>
        </w:tc>
      </w:tr>
      <w:tr w:rsidR="00BA0728" w:rsidRPr="00224BB9" w14:paraId="66E78DCB" w14:textId="77777777" w:rsidTr="00BA0728">
        <w:trPr>
          <w:trHeight w:val="443"/>
          <w:jc w:val="center"/>
        </w:trPr>
        <w:tc>
          <w:tcPr>
            <w:tcW w:w="6096" w:type="dxa"/>
            <w:vAlign w:val="center"/>
          </w:tcPr>
          <w:p w14:paraId="278666A5" w14:textId="73738392" w:rsidR="00BA0728" w:rsidRPr="00F11110" w:rsidRDefault="00BA0728" w:rsidP="00BA0728">
            <w:pPr>
              <w:rPr>
                <w:rFonts w:ascii="Arial Narrow" w:hAnsi="Arial Narrow"/>
                <w:b/>
                <w:bCs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Cena za</w:t>
            </w:r>
            <w:r>
              <w:rPr>
                <w:rFonts w:ascii="Arial Narrow" w:hAnsi="Arial Narrow"/>
                <w:b/>
                <w:bCs/>
                <w:lang w:val="sk-SK"/>
              </w:rPr>
              <w:t xml:space="preserve"> dodávku </w:t>
            </w:r>
            <w:r w:rsidR="001542D0">
              <w:rPr>
                <w:rFonts w:ascii="Arial Narrow" w:hAnsi="Arial Narrow"/>
                <w:b/>
                <w:bCs/>
                <w:lang w:val="sk-SK"/>
              </w:rPr>
              <w:t>elektrickej energie</w:t>
            </w:r>
            <w:r>
              <w:rPr>
                <w:rFonts w:ascii="Arial Narrow" w:hAnsi="Arial Narrow"/>
                <w:b/>
                <w:bCs/>
                <w:lang w:val="sk-SK"/>
              </w:rPr>
              <w:t xml:space="preserve"> </w:t>
            </w:r>
            <w:r w:rsidRPr="003B3590">
              <w:rPr>
                <w:rFonts w:ascii="Arial Narrow" w:hAnsi="Arial Narrow"/>
                <w:lang w:val="sk-SK"/>
              </w:rPr>
              <w:t>(bod 1.1 Prílohy č. 3 Zmluvy)</w:t>
            </w:r>
          </w:p>
        </w:tc>
        <w:tc>
          <w:tcPr>
            <w:tcW w:w="2977" w:type="dxa"/>
            <w:vAlign w:val="center"/>
          </w:tcPr>
          <w:p w14:paraId="6A1C9E08" w14:textId="77777777" w:rsidR="00BA0728" w:rsidRPr="00F11110" w:rsidRDefault="00BA0728" w:rsidP="00BA0728">
            <w:pPr>
              <w:jc w:val="center"/>
              <w:rPr>
                <w:rFonts w:ascii="Arial Narrow" w:hAnsi="Arial Narrow"/>
                <w:b/>
                <w:bCs/>
              </w:rPr>
            </w:pPr>
            <w:r w:rsidRPr="00FE5A5A">
              <w:rPr>
                <w:rFonts w:ascii="Arial Narrow" w:hAnsi="Arial Narrow"/>
                <w:highlight w:val="yellow"/>
              </w:rPr>
              <w:t>(doplní uchádzač)</w:t>
            </w:r>
          </w:p>
        </w:tc>
      </w:tr>
    </w:tbl>
    <w:p w14:paraId="5C378C5F" w14:textId="77777777" w:rsidR="00BA0728" w:rsidRPr="00F11110" w:rsidRDefault="00BA0728" w:rsidP="00BA0728">
      <w:pPr>
        <w:rPr>
          <w:rFonts w:ascii="Arial Narrow" w:hAnsi="Arial Narrow"/>
        </w:rPr>
      </w:pPr>
    </w:p>
    <w:p w14:paraId="5A10FA5E" w14:textId="77777777" w:rsidR="00BA0728" w:rsidRPr="00F11110" w:rsidRDefault="00BA0728" w:rsidP="00BA0728">
      <w:pPr>
        <w:rPr>
          <w:rFonts w:ascii="Arial Narrow" w:hAnsi="Arial Narrow"/>
        </w:rPr>
      </w:pPr>
    </w:p>
    <w:p w14:paraId="5861CA87" w14:textId="77777777" w:rsidR="00BA0728" w:rsidRPr="00D9577F" w:rsidRDefault="00BA0728" w:rsidP="00BA0728">
      <w:pPr>
        <w:rPr>
          <w:rFonts w:ascii="Arial Narrow" w:eastAsia="Calibri" w:hAnsi="Arial Narrow"/>
          <w:lang w:eastAsia="sk-SK"/>
        </w:rPr>
      </w:pPr>
    </w:p>
    <w:p w14:paraId="3AA389D7" w14:textId="77777777" w:rsidR="00BA0728" w:rsidRDefault="00BA0728" w:rsidP="00BA0728">
      <w:pPr>
        <w:jc w:val="both"/>
        <w:rPr>
          <w:rFonts w:ascii="Arial Narrow" w:eastAsia="Calibri" w:hAnsi="Arial Narrow"/>
          <w:lang w:eastAsia="sk-SK"/>
        </w:rPr>
      </w:pPr>
      <w:r w:rsidRPr="00D9577F">
        <w:rPr>
          <w:rFonts w:ascii="Arial Narrow" w:eastAsia="Calibri" w:hAnsi="Arial Narrow"/>
          <w:lang w:eastAsia="sk-SK"/>
        </w:rPr>
        <w:t>Záujemca/uchádzač stanoví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2EEBCD0E" w14:textId="77777777" w:rsidR="00BA0728" w:rsidRDefault="00BA0728" w:rsidP="00BA0728">
      <w:pPr>
        <w:jc w:val="both"/>
        <w:rPr>
          <w:rFonts w:ascii="Arial Narrow" w:eastAsia="Calibri" w:hAnsi="Arial Narrow"/>
          <w:lang w:eastAsia="sk-SK"/>
        </w:rPr>
      </w:pPr>
    </w:p>
    <w:p w14:paraId="1B74661A" w14:textId="77777777" w:rsidR="007403BA" w:rsidRPr="00BE132C" w:rsidRDefault="007403BA" w:rsidP="007403BA">
      <w:pPr>
        <w:adjustRightInd w:val="0"/>
        <w:spacing w:before="120" w:after="120"/>
        <w:rPr>
          <w:rFonts w:ascii="Arial Narrow" w:eastAsia="Calibri" w:hAnsi="Arial Narrow"/>
          <w:b/>
          <w:bCs/>
          <w:caps/>
          <w:color w:val="000000"/>
          <w:lang w:eastAsia="sk-SK"/>
        </w:rPr>
      </w:pPr>
      <w:r>
        <w:rPr>
          <w:rFonts w:ascii="Arial Narrow" w:eastAsia="Calibri" w:hAnsi="Arial Narrow"/>
          <w:b/>
          <w:bCs/>
          <w:caps/>
          <w:color w:val="000000"/>
          <w:lang w:eastAsia="sk-SK"/>
        </w:rPr>
        <w:t>Elektronická aukcia  a AUKČNÝ PORIADOK</w:t>
      </w:r>
    </w:p>
    <w:p w14:paraId="5B7DBAA0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  <w:r w:rsidRPr="00861D54">
        <w:rPr>
          <w:rFonts w:ascii="Arial Narrow" w:eastAsia="Calibri" w:hAnsi="Arial Narrow"/>
          <w:lang w:eastAsia="sk-SK"/>
        </w:rPr>
        <w:t xml:space="preserve">Verejný obstarávateľ použije elektronickú aukciu podľa § 54 zákona na predloženie </w:t>
      </w:r>
      <w:r w:rsidRPr="007403BA">
        <w:rPr>
          <w:rFonts w:ascii="Arial Narrow" w:eastAsia="Calibri" w:hAnsi="Arial Narrow"/>
          <w:lang w:eastAsia="sk-SK"/>
        </w:rPr>
        <w:t>nových jednotkových cien</w:t>
      </w:r>
      <w:r>
        <w:rPr>
          <w:rFonts w:ascii="Arial Narrow" w:eastAsia="Calibri" w:hAnsi="Arial Narrow"/>
          <w:lang w:eastAsia="sk-SK"/>
        </w:rPr>
        <w:t xml:space="preserve"> </w:t>
      </w:r>
      <w:r w:rsidRPr="00861D54">
        <w:rPr>
          <w:rFonts w:ascii="Arial Narrow" w:eastAsia="Calibri" w:hAnsi="Arial Narrow"/>
          <w:lang w:eastAsia="sk-SK"/>
        </w:rPr>
        <w:t>upravených smerom nadol. Nové poradie uchádzačov</w:t>
      </w:r>
      <w:r>
        <w:rPr>
          <w:rFonts w:ascii="Arial Narrow" w:eastAsia="Calibri" w:hAnsi="Arial Narrow"/>
          <w:lang w:eastAsia="sk-SK"/>
        </w:rPr>
        <w:t xml:space="preserve"> </w:t>
      </w:r>
      <w:r w:rsidRPr="007403BA">
        <w:rPr>
          <w:rFonts w:ascii="Arial Narrow" w:eastAsia="Calibri" w:hAnsi="Arial Narrow"/>
          <w:lang w:eastAsia="sk-SK"/>
        </w:rPr>
        <w:t xml:space="preserve">v príslušnej časti predmetu zákazky </w:t>
      </w:r>
      <w:r w:rsidRPr="00861D54">
        <w:rPr>
          <w:rFonts w:ascii="Arial Narrow" w:eastAsia="Calibri" w:hAnsi="Arial Narrow"/>
          <w:lang w:eastAsia="sk-SK"/>
        </w:rPr>
        <w:t>sa v elektronickej aukcii zostaví automatizovaným</w:t>
      </w:r>
      <w:r>
        <w:rPr>
          <w:rFonts w:ascii="Arial Narrow" w:eastAsia="Calibri" w:hAnsi="Arial Narrow"/>
          <w:lang w:eastAsia="sk-SK"/>
        </w:rPr>
        <w:t xml:space="preserve"> </w:t>
      </w:r>
      <w:r w:rsidRPr="00861D54">
        <w:rPr>
          <w:rFonts w:ascii="Arial Narrow" w:eastAsia="Calibri" w:hAnsi="Arial Narrow"/>
          <w:lang w:eastAsia="sk-SK"/>
        </w:rPr>
        <w:t>vyhodnotením, ktoré sa uskutoční po úvodnom úplnom vyhodnotení ponúk</w:t>
      </w:r>
      <w:r>
        <w:rPr>
          <w:rFonts w:ascii="Arial Narrow" w:eastAsia="Calibri" w:hAnsi="Arial Narrow"/>
          <w:lang w:eastAsia="sk-SK"/>
        </w:rPr>
        <w:t>.</w:t>
      </w:r>
    </w:p>
    <w:p w14:paraId="016D7B66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  <w:r w:rsidRPr="00861D54">
        <w:rPr>
          <w:rFonts w:ascii="Arial Narrow" w:eastAsia="Calibri" w:hAnsi="Arial Narrow"/>
          <w:lang w:eastAsia="sk-SK"/>
        </w:rPr>
        <w:t>V súlade so zákonom o verejnom obstarávaní elektronická aukcia nezačne skôr ako dva</w:t>
      </w:r>
      <w:r>
        <w:rPr>
          <w:rFonts w:ascii="Arial Narrow" w:eastAsia="Calibri" w:hAnsi="Arial Narrow"/>
          <w:lang w:eastAsia="sk-SK"/>
        </w:rPr>
        <w:t xml:space="preserve"> </w:t>
      </w:r>
      <w:r w:rsidRPr="00861D54">
        <w:rPr>
          <w:rFonts w:ascii="Arial Narrow" w:eastAsia="Calibri" w:hAnsi="Arial Narrow"/>
          <w:lang w:eastAsia="sk-SK"/>
        </w:rPr>
        <w:t>pracovné dni odo dňa</w:t>
      </w:r>
      <w:r>
        <w:rPr>
          <w:rFonts w:ascii="Arial Narrow" w:eastAsia="Calibri" w:hAnsi="Arial Narrow"/>
          <w:lang w:eastAsia="sk-SK"/>
        </w:rPr>
        <w:t xml:space="preserve"> </w:t>
      </w:r>
      <w:r w:rsidRPr="00861D54">
        <w:rPr>
          <w:rFonts w:ascii="Arial Narrow" w:eastAsia="Calibri" w:hAnsi="Arial Narrow"/>
          <w:lang w:eastAsia="sk-SK"/>
        </w:rPr>
        <w:t xml:space="preserve">odoslania výzvy na účasť v elektronickej aukcii. </w:t>
      </w:r>
      <w:r w:rsidRPr="007403BA">
        <w:rPr>
          <w:rFonts w:ascii="Arial Narrow" w:eastAsia="Calibri" w:hAnsi="Arial Narrow"/>
          <w:lang w:eastAsia="sk-SK"/>
        </w:rPr>
        <w:t>Pre každú časť zákazky bude vyhlásená samostatná elektronická aukcia podľa pravidiel uvedených v týchto SP.</w:t>
      </w:r>
    </w:p>
    <w:p w14:paraId="6023A16A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</w:p>
    <w:p w14:paraId="51F4438A" w14:textId="46377EDD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  <w:r w:rsidRPr="00861D54">
        <w:rPr>
          <w:rFonts w:ascii="Arial Narrow" w:eastAsia="Calibri" w:hAnsi="Arial Narrow"/>
          <w:lang w:eastAsia="sk-SK"/>
        </w:rPr>
        <w:t xml:space="preserve">Predmetom elektronickej aukcie bude uchádzačom ponúknutá </w:t>
      </w:r>
      <w:r>
        <w:rPr>
          <w:rFonts w:ascii="Arial Narrow" w:eastAsia="Calibri" w:hAnsi="Arial Narrow"/>
          <w:lang w:eastAsia="sk-SK"/>
        </w:rPr>
        <w:t>jednotková</w:t>
      </w:r>
      <w:r w:rsidRPr="00861D54">
        <w:rPr>
          <w:rFonts w:ascii="Arial Narrow" w:eastAsia="Calibri" w:hAnsi="Arial Narrow"/>
          <w:lang w:eastAsia="sk-SK"/>
        </w:rPr>
        <w:t xml:space="preserve"> </w:t>
      </w:r>
      <w:r w:rsidRPr="007403BA">
        <w:rPr>
          <w:rFonts w:ascii="Arial Narrow" w:eastAsia="Calibri" w:hAnsi="Arial Narrow"/>
          <w:lang w:eastAsia="sk-SK"/>
        </w:rPr>
        <w:t>cena</w:t>
      </w:r>
      <w:r w:rsidR="00BB00C4">
        <w:rPr>
          <w:rFonts w:ascii="Arial Narrow" w:eastAsia="Calibri" w:hAnsi="Arial Narrow"/>
          <w:lang w:eastAsia="sk-SK"/>
        </w:rPr>
        <w:t xml:space="preserve"> v EUR</w:t>
      </w:r>
      <w:r w:rsidRPr="007403BA">
        <w:rPr>
          <w:rFonts w:ascii="Arial Narrow" w:eastAsia="Calibri" w:hAnsi="Arial Narrow"/>
          <w:lang w:eastAsia="sk-SK"/>
        </w:rPr>
        <w:t xml:space="preserve"> bez DPH</w:t>
      </w:r>
      <w:r w:rsidR="00BB00C4">
        <w:rPr>
          <w:rFonts w:ascii="Arial Narrow" w:eastAsia="Calibri" w:hAnsi="Arial Narrow"/>
          <w:lang w:eastAsia="sk-SK"/>
        </w:rPr>
        <w:t xml:space="preserve"> (cena za 1 MWh </w:t>
      </w:r>
      <w:r w:rsidR="001542D0">
        <w:rPr>
          <w:rFonts w:ascii="Arial Narrow" w:eastAsia="Calibri" w:hAnsi="Arial Narrow"/>
          <w:lang w:eastAsia="sk-SK"/>
        </w:rPr>
        <w:t>elektrickej energie</w:t>
      </w:r>
      <w:r w:rsidR="00BB00C4">
        <w:rPr>
          <w:rFonts w:ascii="Arial Narrow" w:eastAsia="Calibri" w:hAnsi="Arial Narrow"/>
          <w:lang w:eastAsia="sk-SK"/>
        </w:rPr>
        <w:t xml:space="preserve">) </w:t>
      </w:r>
      <w:r>
        <w:rPr>
          <w:rFonts w:ascii="Arial Narrow" w:eastAsia="Calibri" w:hAnsi="Arial Narrow"/>
          <w:lang w:eastAsia="sk-SK"/>
        </w:rPr>
        <w:t xml:space="preserve"> </w:t>
      </w:r>
      <w:r w:rsidRPr="00EA0D56">
        <w:rPr>
          <w:rFonts w:ascii="Arial Narrow" w:eastAsia="Calibri" w:hAnsi="Arial Narrow"/>
          <w:lang w:eastAsia="sk-SK"/>
        </w:rPr>
        <w:t xml:space="preserve">v príslušnej časti </w:t>
      </w:r>
      <w:r w:rsidRPr="00861D54">
        <w:rPr>
          <w:rFonts w:ascii="Arial Narrow" w:eastAsia="Calibri" w:hAnsi="Arial Narrow"/>
          <w:lang w:eastAsia="sk-SK"/>
        </w:rPr>
        <w:t>predmetu zákazky.</w:t>
      </w:r>
    </w:p>
    <w:p w14:paraId="22CFD6E2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</w:p>
    <w:p w14:paraId="1A735619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  <w:r w:rsidRPr="00861D54">
        <w:rPr>
          <w:rFonts w:ascii="Arial Narrow" w:eastAsia="Calibri" w:hAnsi="Arial Narrow"/>
          <w:lang w:eastAsia="sk-SK"/>
        </w:rPr>
        <w:t>Prípravné kolo je časť postupu, v ktorom sa po sprístupnení eAukčnej siene uchádzači</w:t>
      </w:r>
      <w:r>
        <w:rPr>
          <w:rFonts w:ascii="Arial Narrow" w:eastAsia="Calibri" w:hAnsi="Arial Narrow"/>
          <w:lang w:eastAsia="sk-SK"/>
        </w:rPr>
        <w:t xml:space="preserve"> </w:t>
      </w:r>
      <w:r w:rsidRPr="00861D54">
        <w:rPr>
          <w:rFonts w:ascii="Arial Narrow" w:eastAsia="Calibri" w:hAnsi="Arial Narrow"/>
          <w:lang w:eastAsia="sk-SK"/>
        </w:rPr>
        <w:t>oboznámia s aukčným prostredím pred začatím Aukčného kola (elektronickej aukcie).</w:t>
      </w:r>
    </w:p>
    <w:p w14:paraId="55BAC72F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</w:p>
    <w:p w14:paraId="79784890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  <w:r w:rsidRPr="00861D54">
        <w:rPr>
          <w:rFonts w:ascii="Arial Narrow" w:eastAsia="Calibri" w:hAnsi="Arial Narrow"/>
          <w:lang w:eastAsia="sk-SK"/>
        </w:rPr>
        <w:t>Aukčné kolo (elektronická aukcia) je časť postupu, v ktorom prebieha on-line vzájomné</w:t>
      </w:r>
      <w:r>
        <w:rPr>
          <w:rFonts w:ascii="Arial Narrow" w:eastAsia="Calibri" w:hAnsi="Arial Narrow"/>
          <w:lang w:eastAsia="sk-SK"/>
        </w:rPr>
        <w:t xml:space="preserve"> </w:t>
      </w:r>
      <w:r w:rsidRPr="00861D54">
        <w:rPr>
          <w:rFonts w:ascii="Arial Narrow" w:eastAsia="Calibri" w:hAnsi="Arial Narrow"/>
          <w:lang w:eastAsia="sk-SK"/>
        </w:rPr>
        <w:t>porovnávanie cien</w:t>
      </w:r>
      <w:r>
        <w:rPr>
          <w:rFonts w:ascii="Arial Narrow" w:eastAsia="Calibri" w:hAnsi="Arial Narrow"/>
          <w:lang w:eastAsia="sk-SK"/>
        </w:rPr>
        <w:t xml:space="preserve"> </w:t>
      </w:r>
      <w:r w:rsidRPr="00861D54">
        <w:rPr>
          <w:rFonts w:ascii="Arial Narrow" w:eastAsia="Calibri" w:hAnsi="Arial Narrow"/>
          <w:lang w:eastAsia="sk-SK"/>
        </w:rPr>
        <w:t>ponúkaných uchádzačmi prihlásených do elektronickej aukcie a</w:t>
      </w:r>
      <w:r>
        <w:rPr>
          <w:rFonts w:ascii="Arial Narrow" w:eastAsia="Calibri" w:hAnsi="Arial Narrow"/>
          <w:lang w:eastAsia="sk-SK"/>
        </w:rPr>
        <w:t> </w:t>
      </w:r>
      <w:r w:rsidRPr="00861D54">
        <w:rPr>
          <w:rFonts w:ascii="Arial Narrow" w:eastAsia="Calibri" w:hAnsi="Arial Narrow"/>
          <w:lang w:eastAsia="sk-SK"/>
        </w:rPr>
        <w:t>ich</w:t>
      </w:r>
      <w:r>
        <w:rPr>
          <w:rFonts w:ascii="Arial Narrow" w:eastAsia="Calibri" w:hAnsi="Arial Narrow"/>
          <w:lang w:eastAsia="sk-SK"/>
        </w:rPr>
        <w:t xml:space="preserve"> </w:t>
      </w:r>
      <w:r w:rsidRPr="00861D54">
        <w:rPr>
          <w:rFonts w:ascii="Arial Narrow" w:eastAsia="Calibri" w:hAnsi="Arial Narrow"/>
          <w:lang w:eastAsia="sk-SK"/>
        </w:rPr>
        <w:t>vyhodnocovanie v limitovanom čase.</w:t>
      </w:r>
    </w:p>
    <w:p w14:paraId="1684AB22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</w:p>
    <w:p w14:paraId="7AA603B3" w14:textId="34342A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  <w:r w:rsidRPr="00861D54">
        <w:rPr>
          <w:rFonts w:ascii="Arial Narrow" w:eastAsia="Calibri" w:hAnsi="Arial Narrow"/>
          <w:lang w:eastAsia="sk-SK"/>
        </w:rPr>
        <w:t>Ponuky uchádzačov budú posudzované na základe hodnotiaceho kritéria. Prvky, ktorých</w:t>
      </w:r>
      <w:r>
        <w:rPr>
          <w:rFonts w:ascii="Arial Narrow" w:eastAsia="Calibri" w:hAnsi="Arial Narrow"/>
          <w:lang w:eastAsia="sk-SK"/>
        </w:rPr>
        <w:t xml:space="preserve"> </w:t>
      </w:r>
      <w:r w:rsidRPr="00861D54">
        <w:rPr>
          <w:rFonts w:ascii="Arial Narrow" w:eastAsia="Calibri" w:hAnsi="Arial Narrow"/>
          <w:lang w:eastAsia="sk-SK"/>
        </w:rPr>
        <w:t>hodnoty sú predmetom zmeny ponuky uchádzača v elektronickej aukcii sú: uchádzačom</w:t>
      </w:r>
      <w:r>
        <w:rPr>
          <w:rFonts w:ascii="Arial Narrow" w:eastAsia="Calibri" w:hAnsi="Arial Narrow"/>
          <w:lang w:eastAsia="sk-SK"/>
        </w:rPr>
        <w:t xml:space="preserve"> </w:t>
      </w:r>
      <w:r w:rsidRPr="00861D54">
        <w:rPr>
          <w:rFonts w:ascii="Arial Narrow" w:eastAsia="Calibri" w:hAnsi="Arial Narrow"/>
          <w:lang w:eastAsia="sk-SK"/>
        </w:rPr>
        <w:t xml:space="preserve">ponúknuté </w:t>
      </w:r>
      <w:r w:rsidRPr="00861D54">
        <w:rPr>
          <w:rFonts w:ascii="Arial Narrow" w:eastAsia="Calibri" w:hAnsi="Arial Narrow"/>
          <w:highlight w:val="yellow"/>
          <w:lang w:eastAsia="sk-SK"/>
        </w:rPr>
        <w:t>j</w:t>
      </w:r>
      <w:r w:rsidRPr="007403BA">
        <w:rPr>
          <w:rFonts w:ascii="Arial Narrow" w:eastAsia="Calibri" w:hAnsi="Arial Narrow"/>
          <w:lang w:eastAsia="sk-SK"/>
        </w:rPr>
        <w:t>ednotkové ceny v EUR bez DPH</w:t>
      </w:r>
      <w:r w:rsidRPr="00861D54">
        <w:rPr>
          <w:rFonts w:ascii="Arial Narrow" w:eastAsia="Calibri" w:hAnsi="Arial Narrow"/>
          <w:lang w:eastAsia="sk-SK"/>
        </w:rPr>
        <w:t>.</w:t>
      </w:r>
    </w:p>
    <w:p w14:paraId="4DE8EDC0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</w:p>
    <w:p w14:paraId="7BF5C52C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  <w:r w:rsidRPr="00861D54">
        <w:rPr>
          <w:rFonts w:ascii="Arial Narrow" w:eastAsia="Calibri" w:hAnsi="Arial Narrow"/>
          <w:lang w:eastAsia="sk-SK"/>
        </w:rPr>
        <w:t>Elektronická aukcia sa bude realizovať certifikovaným aukčným systémom SW PROEBIZ</w:t>
      </w:r>
      <w:r>
        <w:rPr>
          <w:rFonts w:ascii="Arial Narrow" w:eastAsia="Calibri" w:hAnsi="Arial Narrow"/>
          <w:lang w:eastAsia="sk-SK"/>
        </w:rPr>
        <w:t xml:space="preserve"> (</w:t>
      </w:r>
      <w:r w:rsidRPr="00861D54">
        <w:rPr>
          <w:rFonts w:ascii="Arial Narrow" w:eastAsia="Calibri" w:hAnsi="Arial Narrow"/>
          <w:lang w:eastAsia="sk-SK"/>
        </w:rPr>
        <w:t>TENDERBOX</w:t>
      </w:r>
      <w:r>
        <w:rPr>
          <w:rFonts w:ascii="Arial Narrow" w:eastAsia="Calibri" w:hAnsi="Arial Narrow"/>
          <w:lang w:eastAsia="sk-SK"/>
        </w:rPr>
        <w:t>).</w:t>
      </w:r>
    </w:p>
    <w:p w14:paraId="1E9A34CE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</w:p>
    <w:p w14:paraId="1CE87437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  <w:r w:rsidRPr="00861D54">
        <w:rPr>
          <w:rFonts w:ascii="Arial Narrow" w:eastAsia="Calibri" w:hAnsi="Arial Narrow"/>
          <w:lang w:eastAsia="sk-SK"/>
        </w:rPr>
        <w:t>Uchádzačom, ktorí budú vyzvaní na účasť v elektronickej aukcii bude v prípravnom kole a</w:t>
      </w:r>
      <w:r>
        <w:rPr>
          <w:rFonts w:ascii="Arial Narrow" w:eastAsia="Calibri" w:hAnsi="Arial Narrow"/>
          <w:lang w:eastAsia="sk-SK"/>
        </w:rPr>
        <w:t xml:space="preserve"> </w:t>
      </w:r>
      <w:r w:rsidRPr="00861D54">
        <w:rPr>
          <w:rFonts w:ascii="Arial Narrow" w:eastAsia="Calibri" w:hAnsi="Arial Narrow"/>
          <w:lang w:eastAsia="sk-SK"/>
        </w:rPr>
        <w:t>v čase uvedenom vo výzve sprístupnená eAukčná sieň, kde si môžu skontrolovať správnosť</w:t>
      </w:r>
      <w:r>
        <w:rPr>
          <w:rFonts w:ascii="Arial Narrow" w:eastAsia="Calibri" w:hAnsi="Arial Narrow"/>
          <w:lang w:eastAsia="sk-SK"/>
        </w:rPr>
        <w:t xml:space="preserve"> </w:t>
      </w:r>
      <w:r w:rsidRPr="00861D54">
        <w:rPr>
          <w:rFonts w:ascii="Arial Narrow" w:eastAsia="Calibri" w:hAnsi="Arial Narrow"/>
          <w:lang w:eastAsia="sk-SK"/>
        </w:rPr>
        <w:t>zadaných vstupných cien, ktoré do eAukčnej siene boli zadané v súlade s pôvodnými,</w:t>
      </w:r>
      <w:r>
        <w:rPr>
          <w:rFonts w:ascii="Arial Narrow" w:eastAsia="Calibri" w:hAnsi="Arial Narrow"/>
          <w:lang w:eastAsia="sk-SK"/>
        </w:rPr>
        <w:t xml:space="preserve"> </w:t>
      </w:r>
      <w:r w:rsidRPr="00861D54">
        <w:rPr>
          <w:rFonts w:ascii="Arial Narrow" w:eastAsia="Calibri" w:hAnsi="Arial Narrow"/>
          <w:lang w:eastAsia="sk-SK"/>
        </w:rPr>
        <w:t>predloženými ponukami v</w:t>
      </w:r>
      <w:r>
        <w:rPr>
          <w:rFonts w:ascii="Arial Narrow" w:eastAsia="Calibri" w:hAnsi="Arial Narrow"/>
          <w:lang w:eastAsia="sk-SK"/>
        </w:rPr>
        <w:t> elektronickom prostriedku</w:t>
      </w:r>
      <w:r w:rsidRPr="00861D54">
        <w:rPr>
          <w:rFonts w:ascii="Arial Narrow" w:eastAsia="Calibri" w:hAnsi="Arial Narrow"/>
          <w:lang w:eastAsia="sk-SK"/>
        </w:rPr>
        <w:t xml:space="preserve"> JOSEPHINE. Každý uchádzač bude vidieť iba svoju</w:t>
      </w:r>
      <w:r>
        <w:rPr>
          <w:rFonts w:ascii="Arial Narrow" w:eastAsia="Calibri" w:hAnsi="Arial Narrow"/>
          <w:lang w:eastAsia="sk-SK"/>
        </w:rPr>
        <w:t xml:space="preserve"> </w:t>
      </w:r>
      <w:r w:rsidRPr="00861D54">
        <w:rPr>
          <w:rFonts w:ascii="Arial Narrow" w:eastAsia="Calibri" w:hAnsi="Arial Narrow"/>
          <w:lang w:eastAsia="sk-SK"/>
        </w:rPr>
        <w:t>ponuku a až do začiatku aukčného kola ju nemôže meniť. Všetky informácie o prihlásení sa a</w:t>
      </w:r>
      <w:r>
        <w:rPr>
          <w:rFonts w:ascii="Arial Narrow" w:eastAsia="Calibri" w:hAnsi="Arial Narrow"/>
          <w:lang w:eastAsia="sk-SK"/>
        </w:rPr>
        <w:t xml:space="preserve"> </w:t>
      </w:r>
      <w:r w:rsidRPr="00861D54">
        <w:rPr>
          <w:rFonts w:ascii="Arial Narrow" w:eastAsia="Calibri" w:hAnsi="Arial Narrow"/>
          <w:lang w:eastAsia="sk-SK"/>
        </w:rPr>
        <w:t>priebehu budú uvedené vo výzve.</w:t>
      </w:r>
    </w:p>
    <w:p w14:paraId="1CBF305C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</w:p>
    <w:p w14:paraId="6DAEECBF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  <w:r w:rsidRPr="0009488C">
        <w:rPr>
          <w:rFonts w:ascii="Arial Narrow" w:eastAsia="Calibri" w:hAnsi="Arial Narrow"/>
          <w:lang w:eastAsia="sk-SK"/>
        </w:rPr>
        <w:t>Aukčné kolo sa začne a skončí v termínoch uvedených vo výzve. Na začiatku aukčného kola</w:t>
      </w:r>
      <w:r>
        <w:rPr>
          <w:rFonts w:ascii="Arial Narrow" w:eastAsia="Calibri" w:hAnsi="Arial Narrow"/>
          <w:lang w:eastAsia="sk-SK"/>
        </w:rPr>
        <w:t xml:space="preserve"> sa všetkým uchádzačom zobrazia</w:t>
      </w:r>
    </w:p>
    <w:p w14:paraId="7A1F87AD" w14:textId="732D6CDB" w:rsidR="007403BA" w:rsidRPr="007403BA" w:rsidRDefault="007403BA" w:rsidP="007403BA">
      <w:pPr>
        <w:widowControl/>
        <w:numPr>
          <w:ilvl w:val="0"/>
          <w:numId w:val="14"/>
        </w:numPr>
        <w:autoSpaceDE/>
        <w:autoSpaceDN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ich jednotkové ceny </w:t>
      </w:r>
      <w:r w:rsidRPr="007403BA">
        <w:rPr>
          <w:rFonts w:ascii="Arial Narrow" w:hAnsi="Arial Narrow"/>
        </w:rPr>
        <w:t xml:space="preserve">bez DPH, </w:t>
      </w:r>
    </w:p>
    <w:p w14:paraId="26A4EBB0" w14:textId="77777777" w:rsidR="007403BA" w:rsidRPr="00646523" w:rsidRDefault="007403BA" w:rsidP="007403BA">
      <w:pPr>
        <w:widowControl/>
        <w:numPr>
          <w:ilvl w:val="0"/>
          <w:numId w:val="14"/>
        </w:numPr>
        <w:autoSpaceDE/>
        <w:autoSpaceDN/>
        <w:jc w:val="both"/>
        <w:rPr>
          <w:rFonts w:ascii="Arial Narrow" w:hAnsi="Arial Narrow"/>
        </w:rPr>
      </w:pPr>
      <w:r w:rsidRPr="00646523">
        <w:rPr>
          <w:rFonts w:ascii="Arial Narrow" w:hAnsi="Arial Narrow"/>
        </w:rPr>
        <w:t xml:space="preserve">ich priebežné umiestnenie (poradie). </w:t>
      </w:r>
    </w:p>
    <w:p w14:paraId="1FF291E3" w14:textId="77777777" w:rsidR="007403BA" w:rsidRPr="000D36E2" w:rsidRDefault="007403BA" w:rsidP="007403BA">
      <w:pPr>
        <w:ind w:left="1428"/>
        <w:jc w:val="both"/>
        <w:rPr>
          <w:rFonts w:ascii="Arial Narrow" w:hAnsi="Arial Narrow"/>
          <w:color w:val="000000"/>
        </w:rPr>
      </w:pPr>
    </w:p>
    <w:p w14:paraId="37D367DD" w14:textId="17340895" w:rsidR="007403BA" w:rsidRPr="000D36E2" w:rsidRDefault="007403BA" w:rsidP="007403BA">
      <w:pPr>
        <w:jc w:val="both"/>
        <w:rPr>
          <w:rFonts w:ascii="Arial Narrow" w:hAnsi="Arial Narrow"/>
          <w:color w:val="000000"/>
        </w:rPr>
      </w:pPr>
      <w:r w:rsidRPr="00DE15B7">
        <w:rPr>
          <w:rFonts w:ascii="Arial Narrow" w:hAnsi="Arial Narrow"/>
          <w:color w:val="000000"/>
          <w:u w:val="single"/>
        </w:rPr>
        <w:t xml:space="preserve">Predmetom úpravy v eAukcii </w:t>
      </w:r>
      <w:r w:rsidRPr="000D36E2">
        <w:rPr>
          <w:rFonts w:ascii="Arial Narrow" w:hAnsi="Arial Narrow"/>
          <w:color w:val="000000"/>
        </w:rPr>
        <w:t xml:space="preserve">budú </w:t>
      </w:r>
      <w:r>
        <w:rPr>
          <w:rFonts w:ascii="Arial Narrow" w:hAnsi="Arial Narrow"/>
        </w:rPr>
        <w:t>jednotkové ceny</w:t>
      </w:r>
      <w:r w:rsidRPr="000D36E2">
        <w:rPr>
          <w:rFonts w:ascii="Arial Narrow" w:hAnsi="Arial Narrow"/>
        </w:rPr>
        <w:t>, ktorých hodnoty sú predmetom ponuky uchádzača v eAukcii</w:t>
      </w:r>
      <w:r w:rsidR="00B61576">
        <w:rPr>
          <w:rFonts w:ascii="Arial Narrow" w:hAnsi="Arial Narrow"/>
        </w:rPr>
        <w:t xml:space="preserve">. </w:t>
      </w:r>
      <w:r w:rsidRPr="000D36E2">
        <w:rPr>
          <w:rFonts w:ascii="Arial Narrow" w:hAnsi="Arial Narrow"/>
          <w:color w:val="000000"/>
        </w:rPr>
        <w:t xml:space="preserve">Uchádzači budú upravovať ceny smerom nadol. </w:t>
      </w:r>
    </w:p>
    <w:p w14:paraId="44445E2E" w14:textId="77777777" w:rsidR="007403BA" w:rsidRDefault="007403BA" w:rsidP="007403BA">
      <w:pPr>
        <w:jc w:val="both"/>
        <w:rPr>
          <w:rFonts w:ascii="Arial Narrow" w:hAnsi="Arial Narrow"/>
          <w:color w:val="000000"/>
        </w:rPr>
      </w:pPr>
    </w:p>
    <w:p w14:paraId="0DDDDCD6" w14:textId="0F6FF531" w:rsidR="007403BA" w:rsidRPr="000D36E2" w:rsidRDefault="007403BA" w:rsidP="007403BA">
      <w:pPr>
        <w:jc w:val="both"/>
        <w:rPr>
          <w:rFonts w:ascii="Arial Narrow" w:hAnsi="Arial Narrow"/>
          <w:color w:val="000000"/>
        </w:rPr>
      </w:pPr>
      <w:r w:rsidRPr="000D36E2">
        <w:rPr>
          <w:rFonts w:ascii="Arial Narrow" w:hAnsi="Arial Narrow"/>
          <w:color w:val="000000"/>
        </w:rPr>
        <w:t xml:space="preserve">Vyhlasovateľ upozorňuje, že systém neumožní dorovnať najnižšiu </w:t>
      </w:r>
      <w:r w:rsidR="00B61576">
        <w:rPr>
          <w:rFonts w:ascii="Arial Narrow" w:hAnsi="Arial Narrow"/>
          <w:color w:val="000000"/>
        </w:rPr>
        <w:t>jednotkovú</w:t>
      </w:r>
      <w:r w:rsidRPr="000D36E2">
        <w:rPr>
          <w:rFonts w:ascii="Arial Narrow" w:hAnsi="Arial Narrow"/>
          <w:color w:val="000000"/>
        </w:rPr>
        <w:t xml:space="preserve"> cenu (t.j. nie je možné dorovnať ponuku uchádzača na priebežnom 1. mieste). </w:t>
      </w:r>
    </w:p>
    <w:p w14:paraId="136DB438" w14:textId="77777777" w:rsidR="007403BA" w:rsidRDefault="007403BA" w:rsidP="007403BA">
      <w:pPr>
        <w:jc w:val="both"/>
        <w:rPr>
          <w:rFonts w:ascii="Arial Narrow" w:hAnsi="Arial Narrow"/>
          <w:color w:val="000000"/>
        </w:rPr>
      </w:pPr>
    </w:p>
    <w:p w14:paraId="72A77DD7" w14:textId="77777777" w:rsidR="007403BA" w:rsidRPr="000D36E2" w:rsidRDefault="007403BA" w:rsidP="007403BA">
      <w:pPr>
        <w:jc w:val="both"/>
        <w:rPr>
          <w:rFonts w:ascii="Arial Narrow" w:hAnsi="Arial Narrow"/>
          <w:color w:val="000000"/>
        </w:rPr>
      </w:pPr>
      <w:r w:rsidRPr="000D36E2">
        <w:rPr>
          <w:rFonts w:ascii="Arial Narrow" w:hAnsi="Arial Narrow"/>
          <w:color w:val="000000"/>
        </w:rPr>
        <w:t>V priebehu Aukčného kola budú zverejňované všetkým uchádzačom zaradeným do eAukcie v eAukčnej sieni informácie, ktoré umožnia uchádzačom zistiť v každom okamihu ich relatívne umiestnenie.</w:t>
      </w:r>
    </w:p>
    <w:p w14:paraId="1E939579" w14:textId="77777777" w:rsidR="007403BA" w:rsidRPr="000D36E2" w:rsidRDefault="007403BA" w:rsidP="007403BA">
      <w:pPr>
        <w:jc w:val="both"/>
        <w:rPr>
          <w:rFonts w:ascii="Arial Narrow" w:hAnsi="Arial Narrow"/>
          <w:color w:val="000000"/>
        </w:rPr>
      </w:pPr>
    </w:p>
    <w:p w14:paraId="1ED9F9E2" w14:textId="0DF0732A" w:rsidR="007403BA" w:rsidRPr="000D36E2" w:rsidRDefault="007403BA" w:rsidP="007403BA">
      <w:pPr>
        <w:ind w:left="705" w:hanging="705"/>
        <w:jc w:val="both"/>
        <w:rPr>
          <w:rFonts w:ascii="Arial Narrow" w:hAnsi="Arial Narrow"/>
          <w:color w:val="000000"/>
        </w:rPr>
      </w:pPr>
      <w:r w:rsidRPr="000D36E2">
        <w:rPr>
          <w:rFonts w:ascii="Arial Narrow" w:hAnsi="Arial Narrow"/>
          <w:color w:val="000000"/>
        </w:rPr>
        <w:t xml:space="preserve">Minimálny krok zníženia ceny uchádzača je </w:t>
      </w:r>
      <w:r w:rsidRPr="0001117A">
        <w:rPr>
          <w:rFonts w:ascii="Arial Narrow" w:hAnsi="Arial Narrow"/>
          <w:b/>
        </w:rPr>
        <w:t>0,</w:t>
      </w:r>
      <w:r w:rsidR="00966840">
        <w:rPr>
          <w:rFonts w:ascii="Arial Narrow" w:hAnsi="Arial Narrow"/>
          <w:b/>
        </w:rPr>
        <w:t>1</w:t>
      </w:r>
      <w:r w:rsidRPr="0001117A">
        <w:rPr>
          <w:rFonts w:ascii="Arial Narrow" w:hAnsi="Arial Narrow"/>
          <w:b/>
        </w:rPr>
        <w:t xml:space="preserve">0 </w:t>
      </w:r>
      <w:r w:rsidR="00B61576" w:rsidRPr="0001117A">
        <w:rPr>
          <w:rFonts w:ascii="Arial Narrow" w:hAnsi="Arial Narrow"/>
          <w:b/>
        </w:rPr>
        <w:t>EUR bez DPH</w:t>
      </w:r>
      <w:r w:rsidRPr="00B61576">
        <w:rPr>
          <w:rFonts w:ascii="Arial Narrow" w:hAnsi="Arial Narrow"/>
        </w:rPr>
        <w:t xml:space="preserve"> </w:t>
      </w:r>
      <w:r w:rsidRPr="000D36E2">
        <w:rPr>
          <w:rFonts w:ascii="Arial Narrow" w:hAnsi="Arial Narrow"/>
          <w:color w:val="000000"/>
        </w:rPr>
        <w:t xml:space="preserve">z aktuálnej </w:t>
      </w:r>
      <w:r w:rsidR="00B61576">
        <w:rPr>
          <w:rFonts w:ascii="Arial Narrow" w:hAnsi="Arial Narrow"/>
          <w:color w:val="000000"/>
        </w:rPr>
        <w:t xml:space="preserve">jednotkovej </w:t>
      </w:r>
      <w:r w:rsidRPr="000D36E2">
        <w:rPr>
          <w:rFonts w:ascii="Arial Narrow" w:hAnsi="Arial Narrow"/>
          <w:color w:val="000000"/>
        </w:rPr>
        <w:t xml:space="preserve">ceny daného uchádzača.  </w:t>
      </w:r>
    </w:p>
    <w:p w14:paraId="2B540C0C" w14:textId="77777777" w:rsidR="007403BA" w:rsidRDefault="007403BA" w:rsidP="007403BA">
      <w:pPr>
        <w:ind w:left="705" w:hanging="705"/>
        <w:jc w:val="both"/>
        <w:rPr>
          <w:rFonts w:ascii="Arial Narrow" w:hAnsi="Arial Narrow"/>
          <w:color w:val="000000"/>
        </w:rPr>
      </w:pPr>
    </w:p>
    <w:p w14:paraId="525F03FF" w14:textId="64C6826C" w:rsidR="007403BA" w:rsidRPr="000D36E2" w:rsidRDefault="007403BA" w:rsidP="007403BA">
      <w:pPr>
        <w:jc w:val="both"/>
        <w:rPr>
          <w:rFonts w:ascii="Arial Narrow" w:hAnsi="Arial Narrow"/>
        </w:rPr>
      </w:pPr>
      <w:r w:rsidRPr="000D36E2">
        <w:rPr>
          <w:rFonts w:ascii="Arial Narrow" w:hAnsi="Arial Narrow"/>
          <w:color w:val="000000"/>
        </w:rPr>
        <w:t xml:space="preserve">Maximálny krok zníženia ceny uchádzača nie je určený. Uchádzač však bude upozornený pri zmene ceny </w:t>
      </w:r>
      <w:r w:rsidRPr="000D36E2">
        <w:rPr>
          <w:rFonts w:ascii="Arial Narrow" w:hAnsi="Arial Narrow"/>
          <w:color w:val="000000"/>
        </w:rPr>
        <w:br/>
        <w:t xml:space="preserve">o viac ako </w:t>
      </w:r>
      <w:r w:rsidR="00B61576" w:rsidRPr="0001117A">
        <w:rPr>
          <w:rFonts w:ascii="Arial Narrow" w:hAnsi="Arial Narrow"/>
          <w:b/>
        </w:rPr>
        <w:t>0,50 EUR bez DPH</w:t>
      </w:r>
      <w:r w:rsidRPr="000D36E2">
        <w:rPr>
          <w:rFonts w:ascii="Arial Narrow" w:hAnsi="Arial Narrow"/>
          <w:color w:val="000000"/>
        </w:rPr>
        <w:t xml:space="preserve">. Upozornenie pri maximálnom znížení ceny sa viaže k aktuálnej cene položky </w:t>
      </w:r>
      <w:r w:rsidRPr="000D36E2">
        <w:rPr>
          <w:rFonts w:ascii="Arial Narrow" w:hAnsi="Arial Narrow"/>
        </w:rPr>
        <w:t xml:space="preserve">daného uchádzača. </w:t>
      </w:r>
    </w:p>
    <w:p w14:paraId="22292D19" w14:textId="77777777" w:rsidR="007403BA" w:rsidRDefault="007403BA" w:rsidP="007403BA">
      <w:pPr>
        <w:ind w:left="709" w:hanging="709"/>
        <w:jc w:val="both"/>
        <w:rPr>
          <w:rFonts w:ascii="Arial Narrow" w:hAnsi="Arial Narrow"/>
          <w:color w:val="000000"/>
        </w:rPr>
      </w:pPr>
    </w:p>
    <w:p w14:paraId="20B3DB4C" w14:textId="77777777" w:rsidR="007403BA" w:rsidRPr="000D36E2" w:rsidRDefault="007403BA" w:rsidP="007403BA">
      <w:pPr>
        <w:jc w:val="both"/>
        <w:rPr>
          <w:rFonts w:ascii="Arial Narrow" w:hAnsi="Arial Narrow"/>
          <w:color w:val="000000"/>
        </w:rPr>
      </w:pPr>
      <w:r w:rsidRPr="000D36E2">
        <w:rPr>
          <w:rFonts w:ascii="Arial Narrow" w:hAnsi="Arial Narrow"/>
          <w:color w:val="000000"/>
        </w:rPr>
        <w:t xml:space="preserve">Aukčné kolo bude ukončené, ak nedôjde k jeho predlžovaniu, uplynutím časového limitu </w:t>
      </w:r>
      <w:r w:rsidRPr="000D36E2">
        <w:rPr>
          <w:rFonts w:ascii="Arial Narrow" w:hAnsi="Arial Narrow"/>
          <w:b/>
          <w:color w:val="FF0000"/>
        </w:rPr>
        <w:t>20 min</w:t>
      </w:r>
      <w:r w:rsidRPr="000D36E2">
        <w:rPr>
          <w:rFonts w:ascii="Arial Narrow" w:hAnsi="Arial Narrow"/>
          <w:b/>
          <w:color w:val="000000"/>
        </w:rPr>
        <w:t>.</w:t>
      </w:r>
      <w:r w:rsidRPr="000D36E2">
        <w:rPr>
          <w:rFonts w:ascii="Arial Narrow" w:hAnsi="Arial Narrow"/>
          <w:color w:val="000000"/>
        </w:rPr>
        <w:t xml:space="preserve"> </w:t>
      </w:r>
    </w:p>
    <w:p w14:paraId="2EF0A377" w14:textId="77777777" w:rsidR="007403BA" w:rsidRPr="000D36E2" w:rsidRDefault="007403BA" w:rsidP="007403BA">
      <w:pPr>
        <w:jc w:val="both"/>
        <w:rPr>
          <w:rFonts w:ascii="Arial Narrow" w:hAnsi="Arial Narrow"/>
          <w:color w:val="000000"/>
        </w:rPr>
      </w:pPr>
      <w:r w:rsidRPr="000D36E2">
        <w:rPr>
          <w:rFonts w:ascii="Arial Narrow" w:hAnsi="Arial Narrow"/>
          <w:color w:val="000000"/>
        </w:rPr>
        <w:t xml:space="preserve">eAukcia bude ukončená, ak na základe Výzvy nedostane </w:t>
      </w:r>
      <w:r w:rsidRPr="000D36E2">
        <w:rPr>
          <w:rFonts w:ascii="Arial Narrow" w:hAnsi="Arial Narrow"/>
        </w:rPr>
        <w:t>vyhlasovateľ</w:t>
      </w:r>
      <w:r w:rsidRPr="000D36E2">
        <w:rPr>
          <w:rFonts w:ascii="Arial Narrow" w:hAnsi="Arial Narrow"/>
          <w:color w:val="000000"/>
        </w:rPr>
        <w:t xml:space="preserve"> v lehote </w:t>
      </w:r>
      <w:r w:rsidRPr="000D36E2">
        <w:rPr>
          <w:rFonts w:ascii="Arial Narrow" w:hAnsi="Arial Narrow"/>
          <w:b/>
          <w:color w:val="FF0000"/>
        </w:rPr>
        <w:t>20 min.</w:t>
      </w:r>
      <w:r w:rsidRPr="000D36E2">
        <w:rPr>
          <w:rFonts w:ascii="Arial Narrow" w:hAnsi="Arial Narrow"/>
          <w:color w:val="000000"/>
        </w:rPr>
        <w:t xml:space="preserve"> žiadne nové ceny, ktoré spĺňajú požiadavky týkajúce sa minimálnych rozdielov uvedených v predchádzajúcich odsekoch. </w:t>
      </w:r>
    </w:p>
    <w:p w14:paraId="60BBD030" w14:textId="77777777" w:rsidR="007403BA" w:rsidRPr="000D36E2" w:rsidRDefault="007403BA" w:rsidP="007403BA">
      <w:pPr>
        <w:jc w:val="both"/>
        <w:rPr>
          <w:rFonts w:ascii="Arial Narrow" w:hAnsi="Arial Narrow"/>
          <w:color w:val="000000"/>
        </w:rPr>
      </w:pPr>
      <w:r w:rsidRPr="000D36E2">
        <w:rPr>
          <w:rFonts w:ascii="Arial Narrow" w:hAnsi="Arial Narrow"/>
          <w:color w:val="000000"/>
        </w:rPr>
        <w:t xml:space="preserve">Koniec eAukcie sa môže predĺžiť v prípade predkladania nových cien (teda pri akejkoľvek úspešnej zmene ceny) </w:t>
      </w:r>
      <w:r w:rsidRPr="00F17270">
        <w:rPr>
          <w:rFonts w:ascii="Arial Narrow" w:hAnsi="Arial Narrow"/>
          <w:b/>
          <w:color w:val="000000"/>
        </w:rPr>
        <w:t>v posledných</w:t>
      </w:r>
      <w:r w:rsidRPr="000D36E2">
        <w:rPr>
          <w:rFonts w:ascii="Arial Narrow" w:hAnsi="Arial Narrow"/>
          <w:color w:val="000000"/>
        </w:rPr>
        <w:t xml:space="preserve"> </w:t>
      </w:r>
      <w:r w:rsidRPr="000D36E2">
        <w:rPr>
          <w:rFonts w:ascii="Arial Narrow" w:hAnsi="Arial Narrow"/>
          <w:b/>
          <w:color w:val="000000"/>
        </w:rPr>
        <w:t>dvoch minútach</w:t>
      </w:r>
      <w:r w:rsidRPr="000D36E2">
        <w:rPr>
          <w:rFonts w:ascii="Arial Narrow" w:hAnsi="Arial Narrow"/>
          <w:color w:val="000000"/>
        </w:rPr>
        <w:t xml:space="preserve"> trvania elektronickej aukcie vždy </w:t>
      </w:r>
      <w:r w:rsidRPr="00F17270">
        <w:rPr>
          <w:rFonts w:ascii="Arial Narrow" w:hAnsi="Arial Narrow"/>
          <w:b/>
          <w:color w:val="000000"/>
        </w:rPr>
        <w:t>o ďalšie</w:t>
      </w:r>
      <w:r w:rsidRPr="000D36E2">
        <w:rPr>
          <w:rFonts w:ascii="Arial Narrow" w:hAnsi="Arial Narrow"/>
          <w:color w:val="000000"/>
        </w:rPr>
        <w:t xml:space="preserve"> </w:t>
      </w:r>
      <w:r w:rsidRPr="000D36E2">
        <w:rPr>
          <w:rFonts w:ascii="Arial Narrow" w:hAnsi="Arial Narrow"/>
          <w:b/>
          <w:color w:val="000000"/>
        </w:rPr>
        <w:t>dve minúty</w:t>
      </w:r>
      <w:r w:rsidRPr="000D36E2">
        <w:rPr>
          <w:rFonts w:ascii="Arial Narrow" w:hAnsi="Arial Narrow"/>
          <w:color w:val="000000"/>
        </w:rPr>
        <w:t xml:space="preserve"> (tzn. k času, kedy došlo k predĺženiu, </w:t>
      </w:r>
      <w:r w:rsidRPr="000D36E2">
        <w:rPr>
          <w:rFonts w:ascii="Arial Narrow" w:hAnsi="Arial Narrow"/>
        </w:rPr>
        <w:t>sa k času zostávajúcemu do konca kola</w:t>
      </w:r>
      <w:r w:rsidRPr="000D36E2">
        <w:rPr>
          <w:rFonts w:ascii="Arial Narrow" w:hAnsi="Arial Narrow"/>
          <w:color w:val="0000FF"/>
        </w:rPr>
        <w:t xml:space="preserve"> </w:t>
      </w:r>
      <w:r w:rsidRPr="000D36E2">
        <w:rPr>
          <w:rFonts w:ascii="Arial Narrow" w:hAnsi="Arial Narrow"/>
          <w:color w:val="000000"/>
        </w:rPr>
        <w:t xml:space="preserve">pridajú celé </w:t>
      </w:r>
      <w:r w:rsidRPr="00F17270">
        <w:rPr>
          <w:rFonts w:ascii="Arial Narrow" w:hAnsi="Arial Narrow"/>
          <w:color w:val="000000"/>
        </w:rPr>
        <w:t>2 min</w:t>
      </w:r>
      <w:r w:rsidRPr="000D36E2">
        <w:rPr>
          <w:rFonts w:ascii="Arial Narrow" w:hAnsi="Arial Narrow"/>
          <w:b/>
          <w:color w:val="000000"/>
        </w:rPr>
        <w:t>.</w:t>
      </w:r>
      <w:r w:rsidRPr="000D36E2">
        <w:rPr>
          <w:rFonts w:ascii="Arial Narrow" w:hAnsi="Arial Narrow"/>
          <w:color w:val="000000"/>
        </w:rPr>
        <w:t>). Počet predĺžení nie je limitovaný. Po ukončení  eAukcie už nebude možné upravovať ceny.</w:t>
      </w:r>
    </w:p>
    <w:p w14:paraId="202EB7FA" w14:textId="77777777" w:rsidR="007403BA" w:rsidRDefault="007403BA" w:rsidP="007403BA">
      <w:pPr>
        <w:ind w:left="709" w:hanging="709"/>
        <w:jc w:val="both"/>
        <w:rPr>
          <w:rFonts w:ascii="Arial Narrow" w:hAnsi="Arial Narrow"/>
          <w:color w:val="000000"/>
        </w:rPr>
      </w:pPr>
    </w:p>
    <w:p w14:paraId="3B54B2EF" w14:textId="6A64F7E5" w:rsidR="007403BA" w:rsidRDefault="007403BA" w:rsidP="007403BA">
      <w:pPr>
        <w:jc w:val="both"/>
        <w:rPr>
          <w:rFonts w:ascii="Arial Narrow" w:hAnsi="Arial Narrow"/>
          <w:color w:val="000000"/>
        </w:rPr>
      </w:pPr>
      <w:r w:rsidRPr="00DE15B7">
        <w:rPr>
          <w:rFonts w:ascii="Arial Narrow" w:hAnsi="Arial Narrow"/>
          <w:color w:val="000000"/>
          <w:u w:val="single"/>
        </w:rPr>
        <w:t>Výsledkom eAukcie</w:t>
      </w:r>
      <w:r w:rsidRPr="000D36E2">
        <w:rPr>
          <w:rFonts w:ascii="Arial Narrow" w:hAnsi="Arial Narrow"/>
          <w:color w:val="000000"/>
        </w:rPr>
        <w:t xml:space="preserve"> bude zostavenie objektívneho poradia ponúk podľa najnižšej </w:t>
      </w:r>
      <w:r w:rsidR="00B61576">
        <w:rPr>
          <w:rFonts w:ascii="Arial Narrow" w:hAnsi="Arial Narrow"/>
          <w:color w:val="000000"/>
        </w:rPr>
        <w:t>Jednotkovej</w:t>
      </w:r>
      <w:r w:rsidRPr="000D36E2">
        <w:rPr>
          <w:rFonts w:ascii="Arial Narrow" w:hAnsi="Arial Narrow"/>
          <w:color w:val="000000"/>
        </w:rPr>
        <w:t xml:space="preserve"> ceny za </w:t>
      </w:r>
      <w:r w:rsidRPr="00B61576">
        <w:rPr>
          <w:rFonts w:ascii="Arial Narrow" w:hAnsi="Arial Narrow"/>
          <w:color w:val="000000"/>
        </w:rPr>
        <w:t>dodanie/poskytnutie</w:t>
      </w:r>
      <w:r>
        <w:rPr>
          <w:rFonts w:ascii="Arial Narrow" w:hAnsi="Arial Narrow"/>
          <w:color w:val="000000"/>
        </w:rPr>
        <w:t xml:space="preserve"> </w:t>
      </w:r>
      <w:r w:rsidRPr="000D36E2">
        <w:rPr>
          <w:rFonts w:ascii="Arial Narrow" w:hAnsi="Arial Narrow"/>
          <w:color w:val="000000"/>
        </w:rPr>
        <w:t>predmet</w:t>
      </w:r>
      <w:r>
        <w:rPr>
          <w:rFonts w:ascii="Arial Narrow" w:hAnsi="Arial Narrow"/>
          <w:color w:val="000000"/>
        </w:rPr>
        <w:t>u</w:t>
      </w:r>
      <w:r w:rsidRPr="000D36E2">
        <w:rPr>
          <w:rFonts w:ascii="Arial Narrow" w:hAnsi="Arial Narrow"/>
          <w:color w:val="000000"/>
        </w:rPr>
        <w:t xml:space="preserve"> </w:t>
      </w:r>
      <w:r>
        <w:rPr>
          <w:rFonts w:ascii="Arial Narrow" w:hAnsi="Arial Narrow"/>
          <w:color w:val="000000"/>
        </w:rPr>
        <w:t>zákazky</w:t>
      </w:r>
      <w:r w:rsidRPr="000D36E2">
        <w:rPr>
          <w:rFonts w:ascii="Arial Narrow" w:hAnsi="Arial Narrow"/>
          <w:color w:val="000000"/>
        </w:rPr>
        <w:t xml:space="preserve"> automatizovaným vyhodnotením. </w:t>
      </w:r>
    </w:p>
    <w:p w14:paraId="1F16B9A6" w14:textId="77777777" w:rsidR="007403BA" w:rsidRDefault="007403BA" w:rsidP="007403BA">
      <w:pPr>
        <w:jc w:val="both"/>
        <w:rPr>
          <w:rFonts w:ascii="Arial Narrow" w:hAnsi="Arial Narrow"/>
          <w:color w:val="000000"/>
        </w:rPr>
      </w:pPr>
    </w:p>
    <w:p w14:paraId="12785D57" w14:textId="77777777" w:rsidR="007403BA" w:rsidRDefault="007403BA" w:rsidP="007403BA">
      <w:pPr>
        <w:jc w:val="both"/>
        <w:rPr>
          <w:rFonts w:ascii="Arial Narrow" w:hAnsi="Arial Narrow"/>
          <w:color w:val="000000"/>
        </w:rPr>
      </w:pPr>
      <w:r w:rsidRPr="008406C1">
        <w:rPr>
          <w:rFonts w:ascii="Arial Narrow" w:eastAsia="Calibri" w:hAnsi="Arial Narrow"/>
          <w:lang w:eastAsia="sk-SK"/>
        </w:rPr>
        <w:t>Ponuku uchádzača, ktorá sa </w:t>
      </w:r>
      <w:r>
        <w:rPr>
          <w:rFonts w:ascii="Arial Narrow" w:eastAsia="Calibri" w:hAnsi="Arial Narrow"/>
          <w:lang w:eastAsia="sk-SK"/>
        </w:rPr>
        <w:t xml:space="preserve">v eAukcii </w:t>
      </w:r>
      <w:r w:rsidRPr="008406C1">
        <w:rPr>
          <w:rFonts w:ascii="Arial Narrow" w:eastAsia="Calibri" w:hAnsi="Arial Narrow"/>
          <w:lang w:eastAsia="sk-SK"/>
        </w:rPr>
        <w:t xml:space="preserve">umiestnila sa na prvom </w:t>
      </w:r>
      <w:r w:rsidRPr="008406C1">
        <w:rPr>
          <w:rFonts w:ascii="Arial Narrow" w:hAnsi="Arial Narrow" w:cs="Arial"/>
        </w:rPr>
        <w:t>mieste v poradí, splnila požiadavky na predmet zákazky a podmienky účasti</w:t>
      </w:r>
      <w:r w:rsidRPr="008406C1">
        <w:rPr>
          <w:rFonts w:ascii="Arial Narrow" w:eastAsia="Calibri" w:hAnsi="Arial Narrow"/>
          <w:lang w:eastAsia="sk-SK"/>
        </w:rPr>
        <w:t>, t.j. úspešná ponuka, odporučí komisia na vyhodnotenie ponúk verejnému obstarávateľovi prijať.</w:t>
      </w:r>
    </w:p>
    <w:p w14:paraId="2EA188C8" w14:textId="77777777" w:rsidR="007403BA" w:rsidRDefault="007403BA" w:rsidP="007403BA">
      <w:pPr>
        <w:ind w:left="709" w:hanging="709"/>
        <w:jc w:val="both"/>
        <w:rPr>
          <w:rFonts w:ascii="Arial Narrow" w:hAnsi="Arial Narrow"/>
          <w:color w:val="000000"/>
        </w:rPr>
      </w:pPr>
    </w:p>
    <w:p w14:paraId="060920A6" w14:textId="77777777" w:rsidR="007403BA" w:rsidRPr="00DA2198" w:rsidRDefault="007403BA" w:rsidP="007403BA">
      <w:pPr>
        <w:ind w:left="709" w:hanging="709"/>
        <w:jc w:val="both"/>
        <w:rPr>
          <w:rFonts w:ascii="Arial Narrow" w:hAnsi="Arial Narrow"/>
        </w:rPr>
      </w:pPr>
      <w:r w:rsidRPr="6F01AE3A">
        <w:rPr>
          <w:rFonts w:ascii="Arial Narrow" w:hAnsi="Arial Narrow"/>
          <w:color w:val="000000" w:themeColor="text1"/>
          <w:u w:val="single"/>
        </w:rPr>
        <w:t xml:space="preserve">Technické </w:t>
      </w:r>
      <w:r w:rsidRPr="6F01AE3A">
        <w:rPr>
          <w:rFonts w:ascii="Arial Narrow" w:hAnsi="Arial Narrow"/>
          <w:u w:val="single"/>
        </w:rPr>
        <w:t>požiadavky na prístup do eAukcie</w:t>
      </w:r>
      <w:r w:rsidRPr="6F01AE3A">
        <w:rPr>
          <w:rFonts w:ascii="Arial Narrow" w:hAnsi="Arial Narrow"/>
        </w:rPr>
        <w:t xml:space="preserve">: počítač uchádzača musí byť pripojený na Internet. </w:t>
      </w:r>
      <w:r>
        <w:br/>
      </w:r>
    </w:p>
    <w:p w14:paraId="2736386E" w14:textId="77777777" w:rsidR="007403BA" w:rsidRPr="00FB0AD1" w:rsidRDefault="007403BA" w:rsidP="007403BA">
      <w:pPr>
        <w:ind w:left="709" w:hanging="709"/>
        <w:jc w:val="both"/>
        <w:rPr>
          <w:rFonts w:ascii="Arial Narrow" w:hAnsi="Arial Narrow"/>
        </w:rPr>
      </w:pPr>
      <w:r w:rsidRPr="00FB0AD1">
        <w:rPr>
          <w:rFonts w:ascii="Arial Narrow" w:hAnsi="Arial Narrow"/>
        </w:rPr>
        <w:t>Na bezproblémovú účasť v eAukcii je nutné používať jeden z podporovaných internetových prehliadačov:</w:t>
      </w:r>
    </w:p>
    <w:p w14:paraId="661F894F" w14:textId="77777777" w:rsidR="007403BA" w:rsidRPr="00FB0AD1" w:rsidRDefault="007403BA" w:rsidP="007403BA">
      <w:pPr>
        <w:ind w:left="709" w:hanging="1"/>
        <w:jc w:val="both"/>
        <w:rPr>
          <w:rFonts w:ascii="Arial Narrow" w:hAnsi="Arial Narrow"/>
        </w:rPr>
      </w:pPr>
      <w:r w:rsidRPr="00FB0AD1">
        <w:rPr>
          <w:rFonts w:ascii="Arial Narrow" w:hAnsi="Arial Narrow"/>
        </w:rPr>
        <w:t>- Microsoft Edge,</w:t>
      </w:r>
    </w:p>
    <w:p w14:paraId="62E38220" w14:textId="77777777" w:rsidR="007403BA" w:rsidRPr="00FB0AD1" w:rsidRDefault="007403BA" w:rsidP="007403BA">
      <w:pPr>
        <w:ind w:left="709" w:hanging="1"/>
        <w:jc w:val="both"/>
        <w:rPr>
          <w:rFonts w:ascii="Arial Narrow" w:hAnsi="Arial Narrow"/>
        </w:rPr>
      </w:pPr>
      <w:r w:rsidRPr="00FB0AD1">
        <w:rPr>
          <w:rFonts w:ascii="Arial Narrow" w:hAnsi="Arial Narrow"/>
        </w:rPr>
        <w:t xml:space="preserve">- Mozilla Firefox verzia 13.0 a vyššia alebo </w:t>
      </w:r>
    </w:p>
    <w:p w14:paraId="4D03EB14" w14:textId="77777777" w:rsidR="007403BA" w:rsidRPr="00FB0AD1" w:rsidRDefault="007403BA" w:rsidP="007403BA">
      <w:pPr>
        <w:ind w:left="709" w:hanging="1"/>
        <w:jc w:val="both"/>
        <w:rPr>
          <w:rFonts w:ascii="Arial Narrow" w:hAnsi="Arial Narrow"/>
          <w:color w:val="000000"/>
        </w:rPr>
      </w:pPr>
      <w:r w:rsidRPr="00FB0AD1">
        <w:rPr>
          <w:rFonts w:ascii="Arial Narrow" w:hAnsi="Arial Narrow"/>
          <w:color w:val="000000" w:themeColor="text1"/>
        </w:rPr>
        <w:t xml:space="preserve">- Google Chrome. </w:t>
      </w:r>
    </w:p>
    <w:p w14:paraId="2A5E35DC" w14:textId="77777777" w:rsidR="007403BA" w:rsidRPr="000D36E2" w:rsidRDefault="007403BA" w:rsidP="007403BA">
      <w:pPr>
        <w:jc w:val="both"/>
        <w:rPr>
          <w:rFonts w:ascii="Arial Narrow" w:hAnsi="Arial Narrow"/>
          <w:color w:val="000000"/>
        </w:rPr>
      </w:pPr>
      <w:r w:rsidRPr="6F01AE3A">
        <w:rPr>
          <w:rFonts w:ascii="Arial Narrow" w:hAnsi="Arial Narrow"/>
          <w:color w:val="000000" w:themeColor="text1"/>
        </w:rPr>
        <w:lastRenderedPageBreak/>
        <w:t>Správna funkčnosť iných internetových prehliadačov je možná, avšak nie je garantovaná. Ďalej je nutné mať v použitom internetovom prehliadači povolené cookies a javaskripty.</w:t>
      </w:r>
    </w:p>
    <w:p w14:paraId="7B44F95B" w14:textId="77777777" w:rsidR="007403BA" w:rsidRDefault="007403BA" w:rsidP="007403BA">
      <w:pPr>
        <w:jc w:val="both"/>
        <w:rPr>
          <w:rFonts w:ascii="Arial Narrow" w:hAnsi="Arial Narrow"/>
          <w:color w:val="000000"/>
        </w:rPr>
      </w:pPr>
    </w:p>
    <w:p w14:paraId="201F205B" w14:textId="77777777" w:rsidR="007403BA" w:rsidRPr="000D36E2" w:rsidRDefault="007403BA" w:rsidP="007403BA">
      <w:pPr>
        <w:jc w:val="both"/>
        <w:rPr>
          <w:rFonts w:ascii="Arial Narrow" w:eastAsia="Calibri" w:hAnsi="Arial Narrow"/>
          <w:lang w:eastAsia="sk-SK"/>
        </w:rPr>
      </w:pPr>
      <w:r w:rsidRPr="000D36E2">
        <w:rPr>
          <w:rFonts w:ascii="Arial Narrow" w:hAnsi="Arial Narrow"/>
          <w:color w:val="000000"/>
        </w:rPr>
        <w:t xml:space="preserve">Pre prípad eliminácie akejkoľvek nepredvídateľnej situácie (napr. výpadok elektrickej energie, konektivity na Internet alebo inej objektívnej príčiny zabraňujúcej v ďalšom pokračovaní uchádzača v eAukcii) </w:t>
      </w:r>
      <w:r w:rsidRPr="000D36E2">
        <w:rPr>
          <w:rFonts w:ascii="Arial Narrow" w:hAnsi="Arial Narrow"/>
        </w:rPr>
        <w:t>vyhlasovateľ</w:t>
      </w:r>
      <w:r w:rsidRPr="000D36E2">
        <w:rPr>
          <w:rFonts w:ascii="Arial Narrow" w:hAnsi="Arial Narrow"/>
          <w:color w:val="000000"/>
        </w:rPr>
        <w:t xml:space="preserve"> uchádzačom odporúča mať pripravený náhradný zdroj elektrickej energie, prípadne mobilný internet (napr. notebook s mobilným internetom). </w:t>
      </w:r>
      <w:r w:rsidRPr="000D36E2">
        <w:rPr>
          <w:rFonts w:ascii="Arial Narrow" w:hAnsi="Arial Narrow"/>
        </w:rPr>
        <w:t>Vyhlasovateľ</w:t>
      </w:r>
      <w:r w:rsidRPr="000D36E2">
        <w:rPr>
          <w:rFonts w:ascii="Arial Narrow" w:hAnsi="Arial Narrow"/>
          <w:color w:val="000000"/>
        </w:rPr>
        <w:t xml:space="preserve"> nenesie zodpovednosť za uchádzačmi použité technické prostriedky. </w:t>
      </w:r>
      <w:r w:rsidRPr="000D36E2">
        <w:rPr>
          <w:rFonts w:ascii="Arial Narrow" w:hAnsi="Arial Narrow"/>
        </w:rPr>
        <w:t>Vyhlasovateľ</w:t>
      </w:r>
      <w:r w:rsidRPr="000D36E2">
        <w:rPr>
          <w:rFonts w:ascii="Arial Narrow" w:hAnsi="Arial Narrow"/>
          <w:color w:val="000000"/>
        </w:rPr>
        <w:t xml:space="preserve"> si vyhradzuje právo opakovania eAukcie v prípade nepredvídateľných technických problémov na strane </w:t>
      </w:r>
      <w:r w:rsidRPr="000D36E2">
        <w:rPr>
          <w:rFonts w:ascii="Arial Narrow" w:hAnsi="Arial Narrow"/>
        </w:rPr>
        <w:t>vyhlasovateľa</w:t>
      </w:r>
      <w:r w:rsidRPr="000D36E2">
        <w:rPr>
          <w:rFonts w:ascii="Arial Narrow" w:hAnsi="Arial Narrow"/>
          <w:color w:val="000000"/>
        </w:rPr>
        <w:t>.</w:t>
      </w:r>
    </w:p>
    <w:p w14:paraId="6529061E" w14:textId="77777777" w:rsidR="007403BA" w:rsidRDefault="007403BA" w:rsidP="007403BA">
      <w:pPr>
        <w:spacing w:line="276" w:lineRule="auto"/>
        <w:jc w:val="both"/>
        <w:rPr>
          <w:rFonts w:ascii="Arial Narrow" w:eastAsia="Calibri" w:hAnsi="Arial Narrow"/>
          <w:lang w:eastAsia="sk-SK"/>
        </w:rPr>
      </w:pPr>
    </w:p>
    <w:p w14:paraId="71DC9C8A" w14:textId="77777777" w:rsidR="007403BA" w:rsidRPr="000D36E2" w:rsidRDefault="007403BA" w:rsidP="007403BA">
      <w:pPr>
        <w:ind w:left="709" w:hanging="709"/>
        <w:jc w:val="both"/>
        <w:rPr>
          <w:rFonts w:ascii="Arial Narrow" w:hAnsi="Arial Narrow"/>
          <w:color w:val="000000"/>
        </w:rPr>
      </w:pPr>
      <w:r w:rsidRPr="000D36E2">
        <w:rPr>
          <w:rFonts w:ascii="Arial Narrow" w:hAnsi="Arial Narrow"/>
          <w:color w:val="000000"/>
        </w:rPr>
        <w:t xml:space="preserve">Podrobnejšie informácie o procese eAukcie budú uvedené vo Výzve. </w:t>
      </w:r>
    </w:p>
    <w:p w14:paraId="376E4CB3" w14:textId="77777777" w:rsidR="007403BA" w:rsidRDefault="007403BA" w:rsidP="007403BA">
      <w:pPr>
        <w:jc w:val="both"/>
        <w:rPr>
          <w:rFonts w:ascii="Arial Narrow" w:hAnsi="Arial Narrow"/>
          <w:color w:val="000000"/>
        </w:rPr>
      </w:pPr>
    </w:p>
    <w:p w14:paraId="1D813E87" w14:textId="77777777" w:rsidR="007403BA" w:rsidRPr="008406C1" w:rsidRDefault="007403BA" w:rsidP="007403BA">
      <w:pPr>
        <w:adjustRightInd w:val="0"/>
        <w:spacing w:before="120" w:after="120"/>
        <w:jc w:val="both"/>
        <w:rPr>
          <w:rFonts w:ascii="Arial Narrow" w:hAnsi="Arial Narrow"/>
        </w:rPr>
      </w:pPr>
      <w:r w:rsidRPr="6F01AE3A">
        <w:rPr>
          <w:rFonts w:ascii="Arial Narrow" w:hAnsi="Arial Narrow"/>
          <w:color w:val="000000" w:themeColor="text1"/>
        </w:rPr>
        <w:t>Verejný obstarávateľ si vyhradzuje právo nepoužiť elektronickú aukciu, ak by sa aukcie zúčastnil len jeden účastník.</w:t>
      </w:r>
    </w:p>
    <w:p w14:paraId="64EE54EF" w14:textId="50673E88" w:rsidR="00B416A8" w:rsidRPr="00224BB9" w:rsidRDefault="00B416A8" w:rsidP="00BA0728">
      <w:pPr>
        <w:rPr>
          <w:rFonts w:ascii="Arial Narrow" w:hAnsi="Arial Narrow"/>
          <w:lang w:val="sk-SK"/>
        </w:rPr>
      </w:pPr>
    </w:p>
    <w:sectPr w:rsidR="00B416A8" w:rsidRPr="00224BB9" w:rsidSect="003D5FE8">
      <w:headerReference w:type="default" r:id="rId13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CB7160A" w16cex:dateUtc="2025-11-06T11:4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387AC62" w16cid:durableId="2CB7160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BEA965" w14:textId="77777777" w:rsidR="002D560B" w:rsidRDefault="002D560B" w:rsidP="00BA4743">
      <w:r>
        <w:separator/>
      </w:r>
    </w:p>
  </w:endnote>
  <w:endnote w:type="continuationSeparator" w:id="0">
    <w:p w14:paraId="4A429A8E" w14:textId="77777777" w:rsidR="002D560B" w:rsidRDefault="002D560B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585A90" w14:textId="77777777" w:rsidR="002D560B" w:rsidRDefault="002D560B" w:rsidP="00BA4743">
      <w:r>
        <w:separator/>
      </w:r>
    </w:p>
  </w:footnote>
  <w:footnote w:type="continuationSeparator" w:id="0">
    <w:p w14:paraId="303AFB0B" w14:textId="77777777" w:rsidR="002D560B" w:rsidRDefault="002D560B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68720FD9" w:rsidR="00D7536E" w:rsidRPr="007403BA" w:rsidRDefault="00BA0728" w:rsidP="007403BA">
    <w:pPr>
      <w:pStyle w:val="Hlavika"/>
      <w:jc w:val="right"/>
      <w:rPr>
        <w:rFonts w:ascii="Arial Narrow" w:hAnsi="Arial Narrow"/>
        <w:sz w:val="18"/>
        <w:szCs w:val="18"/>
        <w:lang w:val="sk-SK"/>
      </w:rPr>
    </w:pPr>
    <w:r w:rsidRPr="00BA0728">
      <w:rPr>
        <w:rFonts w:ascii="Arial Narrow" w:hAnsi="Arial Narrow"/>
        <w:sz w:val="18"/>
        <w:szCs w:val="18"/>
        <w:lang w:val="sk-SK"/>
      </w:rPr>
      <w:t xml:space="preserve">Príloha č. 4 </w:t>
    </w:r>
    <w:r w:rsidR="007403BA" w:rsidRPr="007403BA">
      <w:rPr>
        <w:rFonts w:ascii="Arial Narrow" w:hAnsi="Arial Narrow"/>
        <w:sz w:val="18"/>
        <w:szCs w:val="18"/>
        <w:lang w:val="sk-SK"/>
      </w:rPr>
      <w:t>Návrh na plnenie kritéria na vyhodnotenie ponúk, pravidlá jeho uplatnenia a pravidlá elektronickej aukci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27C0D69"/>
    <w:multiLevelType w:val="hybridMultilevel"/>
    <w:tmpl w:val="C7FA7F72"/>
    <w:lvl w:ilvl="0" w:tplc="C4DCE4CC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6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7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1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5"/>
  </w:num>
  <w:num w:numId="5">
    <w:abstractNumId w:val="11"/>
  </w:num>
  <w:num w:numId="6">
    <w:abstractNumId w:val="13"/>
  </w:num>
  <w:num w:numId="7">
    <w:abstractNumId w:val="12"/>
  </w:num>
  <w:num w:numId="8">
    <w:abstractNumId w:val="8"/>
  </w:num>
  <w:num w:numId="9">
    <w:abstractNumId w:val="10"/>
  </w:num>
  <w:num w:numId="10">
    <w:abstractNumId w:val="2"/>
  </w:num>
  <w:num w:numId="11">
    <w:abstractNumId w:val="3"/>
  </w:num>
  <w:num w:numId="12">
    <w:abstractNumId w:val="7"/>
  </w:num>
  <w:num w:numId="13">
    <w:abstractNumId w:val="9"/>
  </w:num>
  <w:num w:numId="14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17A"/>
    <w:rsid w:val="00011BCD"/>
    <w:rsid w:val="00020D7B"/>
    <w:rsid w:val="00027671"/>
    <w:rsid w:val="00064724"/>
    <w:rsid w:val="00065123"/>
    <w:rsid w:val="00077276"/>
    <w:rsid w:val="00077496"/>
    <w:rsid w:val="000832DC"/>
    <w:rsid w:val="000900CD"/>
    <w:rsid w:val="00091DD2"/>
    <w:rsid w:val="000958FF"/>
    <w:rsid w:val="000A734B"/>
    <w:rsid w:val="000B463D"/>
    <w:rsid w:val="000B52EA"/>
    <w:rsid w:val="000C3852"/>
    <w:rsid w:val="000C774C"/>
    <w:rsid w:val="000D1ECF"/>
    <w:rsid w:val="000D4DEA"/>
    <w:rsid w:val="000D7B6C"/>
    <w:rsid w:val="000E7ABE"/>
    <w:rsid w:val="00100314"/>
    <w:rsid w:val="00105A07"/>
    <w:rsid w:val="00113853"/>
    <w:rsid w:val="00151414"/>
    <w:rsid w:val="001537E5"/>
    <w:rsid w:val="001542D0"/>
    <w:rsid w:val="00172A8F"/>
    <w:rsid w:val="001747C1"/>
    <w:rsid w:val="001A7E7B"/>
    <w:rsid w:val="001B2021"/>
    <w:rsid w:val="001B33DC"/>
    <w:rsid w:val="001B36D8"/>
    <w:rsid w:val="001C52B6"/>
    <w:rsid w:val="001D376B"/>
    <w:rsid w:val="001E2062"/>
    <w:rsid w:val="001E3C42"/>
    <w:rsid w:val="001F0BEE"/>
    <w:rsid w:val="0020520C"/>
    <w:rsid w:val="002167BE"/>
    <w:rsid w:val="00223784"/>
    <w:rsid w:val="00224BB9"/>
    <w:rsid w:val="002537F9"/>
    <w:rsid w:val="00267287"/>
    <w:rsid w:val="002951D2"/>
    <w:rsid w:val="002A67EE"/>
    <w:rsid w:val="002B1420"/>
    <w:rsid w:val="002B2E0B"/>
    <w:rsid w:val="002D514A"/>
    <w:rsid w:val="002D560B"/>
    <w:rsid w:val="002D60FF"/>
    <w:rsid w:val="002D7ABF"/>
    <w:rsid w:val="002E6D40"/>
    <w:rsid w:val="003216F7"/>
    <w:rsid w:val="00344690"/>
    <w:rsid w:val="00344FE5"/>
    <w:rsid w:val="00350FAB"/>
    <w:rsid w:val="00353459"/>
    <w:rsid w:val="003535BF"/>
    <w:rsid w:val="003566AE"/>
    <w:rsid w:val="00357960"/>
    <w:rsid w:val="00372ED8"/>
    <w:rsid w:val="0037446F"/>
    <w:rsid w:val="003B0944"/>
    <w:rsid w:val="003B2BDC"/>
    <w:rsid w:val="003C0256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70866"/>
    <w:rsid w:val="00471E12"/>
    <w:rsid w:val="00474214"/>
    <w:rsid w:val="004A2B2A"/>
    <w:rsid w:val="004E5139"/>
    <w:rsid w:val="004F3CE1"/>
    <w:rsid w:val="004F5C81"/>
    <w:rsid w:val="005069B1"/>
    <w:rsid w:val="0053048D"/>
    <w:rsid w:val="0053271D"/>
    <w:rsid w:val="00541538"/>
    <w:rsid w:val="005417C3"/>
    <w:rsid w:val="005531AB"/>
    <w:rsid w:val="005551EE"/>
    <w:rsid w:val="00557089"/>
    <w:rsid w:val="005623D2"/>
    <w:rsid w:val="00572FD4"/>
    <w:rsid w:val="005742FE"/>
    <w:rsid w:val="005871DB"/>
    <w:rsid w:val="005A0224"/>
    <w:rsid w:val="005D2BAB"/>
    <w:rsid w:val="005D45DE"/>
    <w:rsid w:val="005D5A82"/>
    <w:rsid w:val="005D7740"/>
    <w:rsid w:val="005E6393"/>
    <w:rsid w:val="005F5EFD"/>
    <w:rsid w:val="00610A07"/>
    <w:rsid w:val="00614D93"/>
    <w:rsid w:val="00616312"/>
    <w:rsid w:val="00620BC4"/>
    <w:rsid w:val="00621F0F"/>
    <w:rsid w:val="006227EA"/>
    <w:rsid w:val="00627927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A44D4"/>
    <w:rsid w:val="006B0A9B"/>
    <w:rsid w:val="006D6C23"/>
    <w:rsid w:val="006E2FE7"/>
    <w:rsid w:val="006F42A0"/>
    <w:rsid w:val="00704851"/>
    <w:rsid w:val="00715FC6"/>
    <w:rsid w:val="0072399A"/>
    <w:rsid w:val="0073297C"/>
    <w:rsid w:val="007403BA"/>
    <w:rsid w:val="007719E8"/>
    <w:rsid w:val="0077648F"/>
    <w:rsid w:val="007A2D02"/>
    <w:rsid w:val="007A7B4F"/>
    <w:rsid w:val="007B4C01"/>
    <w:rsid w:val="007B65F9"/>
    <w:rsid w:val="007F178A"/>
    <w:rsid w:val="00806237"/>
    <w:rsid w:val="00811E8E"/>
    <w:rsid w:val="00815772"/>
    <w:rsid w:val="00815784"/>
    <w:rsid w:val="00817565"/>
    <w:rsid w:val="00821351"/>
    <w:rsid w:val="00826D49"/>
    <w:rsid w:val="00832420"/>
    <w:rsid w:val="00833C97"/>
    <w:rsid w:val="0084577C"/>
    <w:rsid w:val="0085070C"/>
    <w:rsid w:val="00856A12"/>
    <w:rsid w:val="0088218E"/>
    <w:rsid w:val="00887F3F"/>
    <w:rsid w:val="008B4171"/>
    <w:rsid w:val="008C0F91"/>
    <w:rsid w:val="008C5E7C"/>
    <w:rsid w:val="008C72B4"/>
    <w:rsid w:val="008D3E06"/>
    <w:rsid w:val="008E108A"/>
    <w:rsid w:val="008E72C7"/>
    <w:rsid w:val="008F2F36"/>
    <w:rsid w:val="008F53F1"/>
    <w:rsid w:val="008F74A7"/>
    <w:rsid w:val="0091133A"/>
    <w:rsid w:val="009117E0"/>
    <w:rsid w:val="009169BC"/>
    <w:rsid w:val="0092109E"/>
    <w:rsid w:val="00923992"/>
    <w:rsid w:val="00933255"/>
    <w:rsid w:val="009419A7"/>
    <w:rsid w:val="009439DE"/>
    <w:rsid w:val="00954BD1"/>
    <w:rsid w:val="00954C07"/>
    <w:rsid w:val="00955EF6"/>
    <w:rsid w:val="00956F21"/>
    <w:rsid w:val="00960269"/>
    <w:rsid w:val="00966840"/>
    <w:rsid w:val="009737A5"/>
    <w:rsid w:val="00985FC6"/>
    <w:rsid w:val="00987632"/>
    <w:rsid w:val="009912AC"/>
    <w:rsid w:val="009A1F73"/>
    <w:rsid w:val="009A5456"/>
    <w:rsid w:val="009A6355"/>
    <w:rsid w:val="009C0B40"/>
    <w:rsid w:val="009C7245"/>
    <w:rsid w:val="009D1C04"/>
    <w:rsid w:val="009D32F2"/>
    <w:rsid w:val="009D6693"/>
    <w:rsid w:val="009E0493"/>
    <w:rsid w:val="009F0574"/>
    <w:rsid w:val="00A20B84"/>
    <w:rsid w:val="00A223A1"/>
    <w:rsid w:val="00A35671"/>
    <w:rsid w:val="00A37844"/>
    <w:rsid w:val="00A41B6B"/>
    <w:rsid w:val="00A42594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3DD8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6A8"/>
    <w:rsid w:val="00B41F60"/>
    <w:rsid w:val="00B52FED"/>
    <w:rsid w:val="00B55391"/>
    <w:rsid w:val="00B579A1"/>
    <w:rsid w:val="00B61576"/>
    <w:rsid w:val="00B66CF8"/>
    <w:rsid w:val="00B66E44"/>
    <w:rsid w:val="00B72D97"/>
    <w:rsid w:val="00B805ED"/>
    <w:rsid w:val="00B915B7"/>
    <w:rsid w:val="00BA0728"/>
    <w:rsid w:val="00BA2CC1"/>
    <w:rsid w:val="00BA4743"/>
    <w:rsid w:val="00BB00C4"/>
    <w:rsid w:val="00BB2ED4"/>
    <w:rsid w:val="00BC1240"/>
    <w:rsid w:val="00BC2873"/>
    <w:rsid w:val="00BD4B20"/>
    <w:rsid w:val="00BE495E"/>
    <w:rsid w:val="00C12186"/>
    <w:rsid w:val="00C121C3"/>
    <w:rsid w:val="00C135A8"/>
    <w:rsid w:val="00C163F7"/>
    <w:rsid w:val="00C2618B"/>
    <w:rsid w:val="00C32AF6"/>
    <w:rsid w:val="00C506FF"/>
    <w:rsid w:val="00C628AC"/>
    <w:rsid w:val="00C732D6"/>
    <w:rsid w:val="00C73639"/>
    <w:rsid w:val="00C80655"/>
    <w:rsid w:val="00C83CED"/>
    <w:rsid w:val="00C90C20"/>
    <w:rsid w:val="00C95496"/>
    <w:rsid w:val="00C9766C"/>
    <w:rsid w:val="00CC5557"/>
    <w:rsid w:val="00CD4FCD"/>
    <w:rsid w:val="00D04850"/>
    <w:rsid w:val="00D07D2C"/>
    <w:rsid w:val="00D24651"/>
    <w:rsid w:val="00D24690"/>
    <w:rsid w:val="00D2701E"/>
    <w:rsid w:val="00D370F9"/>
    <w:rsid w:val="00D56551"/>
    <w:rsid w:val="00D579BC"/>
    <w:rsid w:val="00D66071"/>
    <w:rsid w:val="00D66C3C"/>
    <w:rsid w:val="00D7536E"/>
    <w:rsid w:val="00D91E63"/>
    <w:rsid w:val="00DA04E5"/>
    <w:rsid w:val="00DA787F"/>
    <w:rsid w:val="00DB1125"/>
    <w:rsid w:val="00DB26FA"/>
    <w:rsid w:val="00DC52CC"/>
    <w:rsid w:val="00DC7A5F"/>
    <w:rsid w:val="00DD165D"/>
    <w:rsid w:val="00DD769A"/>
    <w:rsid w:val="00E125C4"/>
    <w:rsid w:val="00E139DF"/>
    <w:rsid w:val="00E15639"/>
    <w:rsid w:val="00E34288"/>
    <w:rsid w:val="00E36A27"/>
    <w:rsid w:val="00E37786"/>
    <w:rsid w:val="00E40E70"/>
    <w:rsid w:val="00E562E3"/>
    <w:rsid w:val="00E57325"/>
    <w:rsid w:val="00E612B8"/>
    <w:rsid w:val="00E628B8"/>
    <w:rsid w:val="00E648B7"/>
    <w:rsid w:val="00E672A5"/>
    <w:rsid w:val="00E975D6"/>
    <w:rsid w:val="00EB5519"/>
    <w:rsid w:val="00ED1361"/>
    <w:rsid w:val="00ED40B6"/>
    <w:rsid w:val="00EE716C"/>
    <w:rsid w:val="00F0342A"/>
    <w:rsid w:val="00F131D6"/>
    <w:rsid w:val="00F23941"/>
    <w:rsid w:val="00F35D9C"/>
    <w:rsid w:val="00F45A15"/>
    <w:rsid w:val="00F52502"/>
    <w:rsid w:val="00F65F51"/>
    <w:rsid w:val="00F758B6"/>
    <w:rsid w:val="00F76885"/>
    <w:rsid w:val="00F92A7F"/>
    <w:rsid w:val="00F95BDB"/>
    <w:rsid w:val="00F97E56"/>
    <w:rsid w:val="00FA2D63"/>
    <w:rsid w:val="00FA5AE6"/>
    <w:rsid w:val="00FB4B90"/>
    <w:rsid w:val="00FC46CD"/>
    <w:rsid w:val="00FC7D6A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osephine.proebiz.com/" TargetMode="External"/><Relationship Id="rId2" Type="http://schemas.openxmlformats.org/officeDocument/2006/relationships/customXml" Target="../customXml/item2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osephine.proebiz.com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4.xml><?xml version="1.0" encoding="utf-8"?>
<ds:datastoreItem xmlns:ds="http://schemas.openxmlformats.org/officeDocument/2006/customXml" ds:itemID="{4D98F590-1CCA-4FEE-B893-A1DF90457C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199</Words>
  <Characters>6837</Characters>
  <Application>Microsoft Office Word</Application>
  <DocSecurity>0</DocSecurity>
  <Lines>56</Lines>
  <Paragraphs>16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Gašparovič</dc:creator>
  <cp:keywords/>
  <dc:description/>
  <cp:lastModifiedBy>Sylvia Pavlíková</cp:lastModifiedBy>
  <cp:revision>7</cp:revision>
  <cp:lastPrinted>2021-08-18T10:11:00Z</cp:lastPrinted>
  <dcterms:created xsi:type="dcterms:W3CDTF">2025-11-07T10:55:00Z</dcterms:created>
  <dcterms:modified xsi:type="dcterms:W3CDTF">2025-11-20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